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22FA77" w14:textId="0F6DC48A" w:rsidR="00E65232" w:rsidRPr="00D912D8" w:rsidRDefault="00E65232" w:rsidP="00530BCF">
      <w:pPr>
        <w:spacing w:after="0" w:line="240" w:lineRule="auto"/>
        <w:jc w:val="center"/>
        <w:rPr>
          <w:lang w:val="pl-PL"/>
        </w:rPr>
      </w:pPr>
    </w:p>
    <w:p w14:paraId="46D7522A" w14:textId="4D77F53E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0E081927" w14:textId="67B9A789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585D1FB7" w14:textId="07968D5F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35BA197A" w14:textId="3F703E5A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5014E527" w14:textId="77777777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58ABE4F3" w14:textId="77777777" w:rsidR="00F503E9" w:rsidRPr="00D912D8" w:rsidRDefault="00F503E9" w:rsidP="00CC764E">
      <w:pPr>
        <w:jc w:val="both"/>
        <w:rPr>
          <w:lang w:val="pl-PL"/>
        </w:rPr>
      </w:pPr>
    </w:p>
    <w:p w14:paraId="557B32B7" w14:textId="77777777" w:rsidR="00F503E9" w:rsidRPr="00D912D8" w:rsidRDefault="00F503E9" w:rsidP="00CC764E">
      <w:pPr>
        <w:jc w:val="both"/>
        <w:rPr>
          <w:lang w:val="pl-PL"/>
        </w:rPr>
      </w:pPr>
    </w:p>
    <w:p w14:paraId="72557AA8" w14:textId="77777777" w:rsidR="00F503E9" w:rsidRPr="00D912D8" w:rsidRDefault="00F503E9" w:rsidP="00CC764E">
      <w:pPr>
        <w:jc w:val="both"/>
        <w:rPr>
          <w:lang w:val="pl-PL"/>
        </w:rPr>
      </w:pPr>
    </w:p>
    <w:p w14:paraId="544F799D" w14:textId="77777777" w:rsidR="00F503E9" w:rsidRPr="00D912D8" w:rsidRDefault="00F503E9" w:rsidP="00CC764E">
      <w:pPr>
        <w:jc w:val="both"/>
        <w:rPr>
          <w:lang w:val="pl-PL"/>
        </w:rPr>
      </w:pPr>
    </w:p>
    <w:p w14:paraId="1F189CFA" w14:textId="3216AA58" w:rsidR="00C60F66" w:rsidRPr="00D912D8" w:rsidRDefault="00C308EB">
      <w:pPr>
        <w:spacing w:after="0" w:line="238" w:lineRule="auto"/>
        <w:jc w:val="center"/>
        <w:rPr>
          <w:b/>
          <w:bCs/>
          <w:sz w:val="48"/>
          <w:szCs w:val="48"/>
          <w:lang w:val="pl-PL"/>
        </w:rPr>
      </w:pPr>
      <w:r>
        <w:rPr>
          <w:b/>
          <w:bCs/>
          <w:sz w:val="48"/>
          <w:szCs w:val="48"/>
          <w:lang w:val="pl-PL"/>
        </w:rPr>
        <w:t>TICKET</w:t>
      </w:r>
      <w:r w:rsidR="005A7E2C">
        <w:rPr>
          <w:b/>
          <w:bCs/>
          <w:sz w:val="48"/>
          <w:szCs w:val="48"/>
          <w:lang w:val="pl-PL"/>
        </w:rPr>
        <w:t xml:space="preserve"> – IDEAS </w:t>
      </w:r>
    </w:p>
    <w:p w14:paraId="76416B0B" w14:textId="77777777" w:rsidR="002E16D3" w:rsidRPr="00D912D8" w:rsidRDefault="002E16D3" w:rsidP="00CC764E">
      <w:pPr>
        <w:spacing w:after="0"/>
        <w:ind w:left="4645"/>
        <w:jc w:val="both"/>
        <w:rPr>
          <w:lang w:val="pl-PL"/>
        </w:rPr>
      </w:pPr>
    </w:p>
    <w:p w14:paraId="46B47FCE" w14:textId="77777777" w:rsidR="002E16D3" w:rsidRPr="00D912D8" w:rsidRDefault="002E16D3" w:rsidP="00CC764E">
      <w:pPr>
        <w:spacing w:after="0"/>
        <w:ind w:left="4645"/>
        <w:jc w:val="both"/>
        <w:rPr>
          <w:lang w:val="pl-PL"/>
        </w:rPr>
      </w:pPr>
    </w:p>
    <w:p w14:paraId="4D373591" w14:textId="1BAE0938" w:rsidR="00F503E9" w:rsidRDefault="00F503E9" w:rsidP="00CC764E">
      <w:pPr>
        <w:jc w:val="both"/>
        <w:rPr>
          <w:b/>
          <w:sz w:val="48"/>
          <w:lang w:val="pl-PL"/>
        </w:rPr>
      </w:pPr>
    </w:p>
    <w:p w14:paraId="7EA4588C" w14:textId="01E5DD56" w:rsidR="003B02EE" w:rsidRDefault="003B02EE" w:rsidP="00CC764E">
      <w:pPr>
        <w:jc w:val="both"/>
        <w:rPr>
          <w:b/>
          <w:sz w:val="48"/>
          <w:lang w:val="pl-PL"/>
        </w:rPr>
      </w:pPr>
    </w:p>
    <w:p w14:paraId="6A68E410" w14:textId="55022004" w:rsidR="003B02EE" w:rsidRDefault="003B02EE" w:rsidP="00CC764E">
      <w:pPr>
        <w:jc w:val="both"/>
        <w:rPr>
          <w:b/>
          <w:sz w:val="48"/>
          <w:lang w:val="pl-PL"/>
        </w:rPr>
      </w:pPr>
    </w:p>
    <w:p w14:paraId="4D932101" w14:textId="2065FE41" w:rsidR="003B02EE" w:rsidRDefault="003B02EE" w:rsidP="00CC764E">
      <w:pPr>
        <w:jc w:val="both"/>
        <w:rPr>
          <w:b/>
          <w:sz w:val="48"/>
          <w:lang w:val="pl-PL"/>
        </w:rPr>
      </w:pPr>
    </w:p>
    <w:p w14:paraId="03D7C3C2" w14:textId="077D892D" w:rsidR="003B02EE" w:rsidRDefault="003B02EE" w:rsidP="00CC764E">
      <w:pPr>
        <w:jc w:val="both"/>
        <w:rPr>
          <w:b/>
          <w:sz w:val="48"/>
          <w:lang w:val="pl-PL"/>
        </w:rPr>
      </w:pPr>
    </w:p>
    <w:p w14:paraId="76043074" w14:textId="77777777" w:rsidR="003B02EE" w:rsidRPr="00D912D8" w:rsidRDefault="003B02EE" w:rsidP="00CC764E">
      <w:pPr>
        <w:jc w:val="both"/>
        <w:rPr>
          <w:b/>
          <w:sz w:val="48"/>
          <w:lang w:val="pl-PL"/>
        </w:rPr>
      </w:pPr>
    </w:p>
    <w:p w14:paraId="5A995AFC" w14:textId="5430B51D" w:rsidR="00F503E9" w:rsidRDefault="00F503E9" w:rsidP="00CC764E">
      <w:pPr>
        <w:jc w:val="both"/>
        <w:rPr>
          <w:b/>
          <w:sz w:val="48"/>
          <w:lang w:val="pl-PL"/>
        </w:rPr>
      </w:pPr>
    </w:p>
    <w:p w14:paraId="6BA0F59F" w14:textId="18FBB7AB" w:rsidR="00A905EE" w:rsidRDefault="00A905EE" w:rsidP="00CC764E">
      <w:pPr>
        <w:jc w:val="both"/>
        <w:rPr>
          <w:b/>
          <w:sz w:val="48"/>
          <w:lang w:val="pl-PL"/>
        </w:rPr>
      </w:pPr>
    </w:p>
    <w:p w14:paraId="0BC1EBF9" w14:textId="2986628F" w:rsidR="00A905EE" w:rsidRDefault="00A905EE" w:rsidP="00CC764E">
      <w:pPr>
        <w:jc w:val="both"/>
        <w:rPr>
          <w:b/>
          <w:sz w:val="48"/>
          <w:lang w:val="pl-PL"/>
        </w:rPr>
      </w:pPr>
    </w:p>
    <w:p w14:paraId="237FDD25" w14:textId="77777777" w:rsidR="00A905EE" w:rsidRPr="00D912D8" w:rsidRDefault="00A905EE" w:rsidP="00CC764E">
      <w:pPr>
        <w:jc w:val="both"/>
        <w:rPr>
          <w:b/>
          <w:sz w:val="48"/>
          <w:lang w:val="pl-PL"/>
        </w:rPr>
      </w:pPr>
    </w:p>
    <w:sdt>
      <w:sdtPr>
        <w:rPr>
          <w:rFonts w:asciiTheme="minorHAnsi" w:eastAsiaTheme="minorHAnsi" w:hAnsiTheme="minorHAnsi" w:cstheme="minorBidi"/>
          <w:b w:val="0"/>
          <w:color w:val="auto"/>
          <w:sz w:val="22"/>
          <w:szCs w:val="22"/>
          <w:lang w:val="en-US" w:eastAsia="en-US"/>
        </w:rPr>
        <w:id w:val="-775638732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0E4AED01" w14:textId="77777777" w:rsidR="00C60F66" w:rsidRDefault="000C4903">
          <w:pPr>
            <w:pStyle w:val="Nagwekspisutreci"/>
            <w:numPr>
              <w:ilvl w:val="0"/>
              <w:numId w:val="0"/>
            </w:numPr>
            <w:ind w:left="432"/>
            <w:jc w:val="both"/>
            <w:rPr>
              <w:lang w:val="en-US"/>
            </w:rPr>
          </w:pPr>
          <w:proofErr w:type="spellStart"/>
          <w:r w:rsidRPr="004003EF">
            <w:rPr>
              <w:lang w:val="en-US"/>
            </w:rPr>
            <w:t>Spis</w:t>
          </w:r>
          <w:proofErr w:type="spellEnd"/>
          <w:r w:rsidRPr="004003EF">
            <w:rPr>
              <w:lang w:val="en-US"/>
            </w:rPr>
            <w:t xml:space="preserve"> </w:t>
          </w:r>
          <w:proofErr w:type="spellStart"/>
          <w:r w:rsidRPr="004003EF">
            <w:rPr>
              <w:lang w:val="en-US"/>
            </w:rPr>
            <w:t>treści</w:t>
          </w:r>
          <w:proofErr w:type="spellEnd"/>
        </w:p>
        <w:p w14:paraId="3FFE9562" w14:textId="2AEAAFFE" w:rsidR="00CC5F28" w:rsidRDefault="008B0448">
          <w:pPr>
            <w:pStyle w:val="Spistreci1"/>
            <w:tabs>
              <w:tab w:val="left" w:pos="440"/>
              <w:tab w:val="right" w:leader="dot" w:pos="9062"/>
            </w:tabs>
            <w:rPr>
              <w:rFonts w:cstheme="minorBidi"/>
              <w:noProof/>
              <w:lang w:val="pl-PL" w:eastAsia="pl-PL"/>
            </w:rPr>
          </w:pPr>
          <w:r w:rsidRPr="004003EF">
            <w:rPr>
              <w:lang w:val="en-US"/>
            </w:rPr>
            <w:fldChar w:fldCharType="begin"/>
          </w:r>
          <w:r w:rsidR="000C4903" w:rsidRPr="004003EF">
            <w:rPr>
              <w:lang w:val="en-US"/>
            </w:rPr>
            <w:instrText xml:space="preserve"> TOC \o "1-3" \h \z \u </w:instrText>
          </w:r>
          <w:r w:rsidRPr="004003EF">
            <w:rPr>
              <w:lang w:val="en-US"/>
            </w:rPr>
            <w:fldChar w:fldCharType="separate"/>
          </w:r>
          <w:hyperlink w:anchor="_Toc222212591" w:history="1">
            <w:r w:rsidR="00CC5F28" w:rsidRPr="0045070C">
              <w:rPr>
                <w:rStyle w:val="Hipercze"/>
                <w:noProof/>
                <w:lang w:val="en-US"/>
              </w:rPr>
              <w:t>1</w:t>
            </w:r>
            <w:r w:rsidR="00CC5F28">
              <w:rPr>
                <w:rFonts w:cstheme="minorBidi"/>
                <w:noProof/>
                <w:lang w:val="pl-PL" w:eastAsia="pl-PL"/>
              </w:rPr>
              <w:tab/>
            </w:r>
            <w:r w:rsidR="00CC5F28" w:rsidRPr="0045070C">
              <w:rPr>
                <w:rStyle w:val="Hipercze"/>
                <w:noProof/>
                <w:lang w:val="en-US"/>
              </w:rPr>
              <w:t>Quick, auto closing of Places &amp; Groups</w:t>
            </w:r>
            <w:r w:rsidR="00CC5F28">
              <w:rPr>
                <w:noProof/>
                <w:webHidden/>
              </w:rPr>
              <w:tab/>
            </w:r>
            <w:r w:rsidR="00CC5F28">
              <w:rPr>
                <w:noProof/>
                <w:webHidden/>
              </w:rPr>
              <w:fldChar w:fldCharType="begin"/>
            </w:r>
            <w:r w:rsidR="00CC5F28">
              <w:rPr>
                <w:noProof/>
                <w:webHidden/>
              </w:rPr>
              <w:instrText xml:space="preserve"> PAGEREF _Toc222212591 \h </w:instrText>
            </w:r>
            <w:r w:rsidR="00CC5F28">
              <w:rPr>
                <w:noProof/>
                <w:webHidden/>
              </w:rPr>
            </w:r>
            <w:r w:rsidR="00CC5F28">
              <w:rPr>
                <w:noProof/>
                <w:webHidden/>
              </w:rPr>
              <w:fldChar w:fldCharType="separate"/>
            </w:r>
            <w:r w:rsidR="00CC5F28">
              <w:rPr>
                <w:noProof/>
                <w:webHidden/>
              </w:rPr>
              <w:t>3</w:t>
            </w:r>
            <w:r w:rsidR="00CC5F28">
              <w:rPr>
                <w:noProof/>
                <w:webHidden/>
              </w:rPr>
              <w:fldChar w:fldCharType="end"/>
            </w:r>
          </w:hyperlink>
        </w:p>
        <w:p w14:paraId="604BFB5C" w14:textId="24B5AA25" w:rsidR="00E158EB" w:rsidRPr="00E158EB" w:rsidRDefault="008B0448" w:rsidP="00E158EB">
          <w:pPr>
            <w:jc w:val="both"/>
            <w:rPr>
              <w:b/>
              <w:bCs/>
              <w:lang w:val="en-US"/>
            </w:rPr>
          </w:pPr>
          <w:r w:rsidRPr="004003EF">
            <w:rPr>
              <w:b/>
              <w:bCs/>
              <w:lang w:val="en-US"/>
            </w:rPr>
            <w:fldChar w:fldCharType="end"/>
          </w:r>
        </w:p>
      </w:sdtContent>
    </w:sdt>
    <w:p w14:paraId="556B18E7" w14:textId="23706A9B" w:rsidR="00E158EB" w:rsidRDefault="00E158EB" w:rsidP="00E158EB">
      <w:pPr>
        <w:rPr>
          <w:lang w:val="en-US"/>
        </w:rPr>
      </w:pPr>
    </w:p>
    <w:p w14:paraId="2AB69374" w14:textId="39438622" w:rsidR="00E81405" w:rsidRDefault="00E81405" w:rsidP="00E158EB">
      <w:pPr>
        <w:rPr>
          <w:lang w:val="en-US"/>
        </w:rPr>
      </w:pPr>
    </w:p>
    <w:p w14:paraId="6E7D9AA5" w14:textId="63A2930A" w:rsidR="00E81405" w:rsidRDefault="00E81405" w:rsidP="00E158EB">
      <w:pPr>
        <w:rPr>
          <w:lang w:val="en-US"/>
        </w:rPr>
      </w:pPr>
    </w:p>
    <w:p w14:paraId="6EEFE46F" w14:textId="041B758E" w:rsidR="00E81405" w:rsidRDefault="00E81405" w:rsidP="00E158EB">
      <w:pPr>
        <w:rPr>
          <w:lang w:val="en-US"/>
        </w:rPr>
      </w:pPr>
    </w:p>
    <w:p w14:paraId="2C798C8C" w14:textId="4E11A708" w:rsidR="00E81405" w:rsidRDefault="00E81405" w:rsidP="00E158EB">
      <w:pPr>
        <w:rPr>
          <w:lang w:val="en-US"/>
        </w:rPr>
      </w:pPr>
    </w:p>
    <w:p w14:paraId="1641C563" w14:textId="743E1485" w:rsidR="00E81405" w:rsidRDefault="00E81405" w:rsidP="00E158EB">
      <w:pPr>
        <w:rPr>
          <w:lang w:val="en-US"/>
        </w:rPr>
      </w:pPr>
    </w:p>
    <w:p w14:paraId="0CA61CF1" w14:textId="5BB10F4F" w:rsidR="00E81405" w:rsidRDefault="00E81405" w:rsidP="00E158EB">
      <w:pPr>
        <w:rPr>
          <w:lang w:val="en-US"/>
        </w:rPr>
      </w:pPr>
    </w:p>
    <w:p w14:paraId="32A527A9" w14:textId="04EF4FB2" w:rsidR="00E81405" w:rsidRDefault="00E81405" w:rsidP="00E158EB">
      <w:pPr>
        <w:rPr>
          <w:lang w:val="en-US"/>
        </w:rPr>
      </w:pPr>
    </w:p>
    <w:p w14:paraId="6BD11636" w14:textId="4F4DF872" w:rsidR="00E81405" w:rsidRDefault="00E81405" w:rsidP="00E158EB">
      <w:pPr>
        <w:rPr>
          <w:lang w:val="en-US"/>
        </w:rPr>
      </w:pPr>
    </w:p>
    <w:p w14:paraId="7D411DBA" w14:textId="461E737D" w:rsidR="00E81405" w:rsidRDefault="00E81405" w:rsidP="00E158EB">
      <w:pPr>
        <w:rPr>
          <w:lang w:val="en-US"/>
        </w:rPr>
      </w:pPr>
    </w:p>
    <w:p w14:paraId="19415343" w14:textId="7A23E470" w:rsidR="00E81405" w:rsidRDefault="00E81405" w:rsidP="00E158EB">
      <w:pPr>
        <w:rPr>
          <w:lang w:val="en-US"/>
        </w:rPr>
      </w:pPr>
    </w:p>
    <w:p w14:paraId="4DFF983E" w14:textId="61807097" w:rsidR="00E81405" w:rsidRDefault="00E81405" w:rsidP="00E158EB">
      <w:pPr>
        <w:rPr>
          <w:lang w:val="en-US"/>
        </w:rPr>
      </w:pPr>
    </w:p>
    <w:p w14:paraId="176C4A8B" w14:textId="30746960" w:rsidR="00E81405" w:rsidRDefault="00E81405" w:rsidP="00E158EB">
      <w:pPr>
        <w:rPr>
          <w:lang w:val="en-US"/>
        </w:rPr>
      </w:pPr>
    </w:p>
    <w:p w14:paraId="7CFB4829" w14:textId="4F0C4740" w:rsidR="00E81405" w:rsidRDefault="00E81405" w:rsidP="00E158EB">
      <w:pPr>
        <w:rPr>
          <w:lang w:val="en-US"/>
        </w:rPr>
      </w:pPr>
    </w:p>
    <w:p w14:paraId="251653EB" w14:textId="649E26E6" w:rsidR="00E81405" w:rsidRDefault="00E81405" w:rsidP="00E158EB">
      <w:pPr>
        <w:rPr>
          <w:lang w:val="en-US"/>
        </w:rPr>
      </w:pPr>
    </w:p>
    <w:p w14:paraId="22473F2A" w14:textId="224F0088" w:rsidR="00E81405" w:rsidRDefault="00E81405" w:rsidP="00E158EB">
      <w:pPr>
        <w:rPr>
          <w:lang w:val="en-US"/>
        </w:rPr>
      </w:pPr>
    </w:p>
    <w:p w14:paraId="4BD425D1" w14:textId="24BB968C" w:rsidR="00E81405" w:rsidRDefault="00E81405" w:rsidP="00E158EB">
      <w:pPr>
        <w:rPr>
          <w:lang w:val="en-US"/>
        </w:rPr>
      </w:pPr>
    </w:p>
    <w:p w14:paraId="4B8B479C" w14:textId="394701D7" w:rsidR="00E81405" w:rsidRDefault="00E81405" w:rsidP="00E158EB">
      <w:pPr>
        <w:rPr>
          <w:lang w:val="en-US"/>
        </w:rPr>
      </w:pPr>
    </w:p>
    <w:p w14:paraId="741E6A99" w14:textId="4DEC5316" w:rsidR="00E81405" w:rsidRDefault="00E81405" w:rsidP="00E158EB">
      <w:pPr>
        <w:rPr>
          <w:lang w:val="en-US"/>
        </w:rPr>
      </w:pPr>
    </w:p>
    <w:p w14:paraId="7E3C5538" w14:textId="6B9E4A90" w:rsidR="00E81405" w:rsidRDefault="00E81405" w:rsidP="00E158EB">
      <w:pPr>
        <w:rPr>
          <w:lang w:val="en-US"/>
        </w:rPr>
      </w:pPr>
    </w:p>
    <w:p w14:paraId="329F7504" w14:textId="2A58FA4A" w:rsidR="00E81405" w:rsidRDefault="00E81405" w:rsidP="00E158EB">
      <w:pPr>
        <w:rPr>
          <w:lang w:val="en-US"/>
        </w:rPr>
      </w:pPr>
    </w:p>
    <w:p w14:paraId="3286A893" w14:textId="72FDD203" w:rsidR="00E81405" w:rsidRDefault="00E81405" w:rsidP="00E158EB">
      <w:pPr>
        <w:rPr>
          <w:lang w:val="en-US"/>
        </w:rPr>
      </w:pPr>
    </w:p>
    <w:p w14:paraId="0E6EA94A" w14:textId="46613A73" w:rsidR="00E81405" w:rsidRDefault="00E81405" w:rsidP="00E158EB">
      <w:pPr>
        <w:rPr>
          <w:lang w:val="en-US"/>
        </w:rPr>
      </w:pPr>
    </w:p>
    <w:p w14:paraId="1B0C1AF5" w14:textId="3A72DFED" w:rsidR="00E81405" w:rsidRDefault="00E81405" w:rsidP="00E158EB">
      <w:pPr>
        <w:rPr>
          <w:lang w:val="en-US"/>
        </w:rPr>
      </w:pPr>
    </w:p>
    <w:p w14:paraId="64056668" w14:textId="3E367F6B" w:rsidR="00E81405" w:rsidRDefault="00E81405" w:rsidP="00E158EB">
      <w:pPr>
        <w:rPr>
          <w:lang w:val="en-US"/>
        </w:rPr>
      </w:pPr>
    </w:p>
    <w:p w14:paraId="4BC30B54" w14:textId="14967F18" w:rsidR="00E81405" w:rsidRDefault="00E81405" w:rsidP="00E158EB">
      <w:pPr>
        <w:rPr>
          <w:lang w:val="en-US"/>
        </w:rPr>
      </w:pPr>
    </w:p>
    <w:p w14:paraId="59EED7F9" w14:textId="0BDC1265" w:rsidR="00E81405" w:rsidRDefault="00AE2B77" w:rsidP="0068788E">
      <w:pPr>
        <w:pStyle w:val="Nagwek1"/>
        <w:rPr>
          <w:lang w:val="en-US"/>
        </w:rPr>
      </w:pPr>
      <w:r>
        <w:rPr>
          <w:lang w:val="en-US"/>
        </w:rPr>
        <w:lastRenderedPageBreak/>
        <w:t>Settings</w:t>
      </w:r>
    </w:p>
    <w:p w14:paraId="3CEF28F3" w14:textId="20F1D17A" w:rsidR="00AE2B77" w:rsidRDefault="00AE2B77" w:rsidP="00AE2B77">
      <w:pPr>
        <w:rPr>
          <w:lang w:val="en-US"/>
        </w:rPr>
      </w:pPr>
      <w:r w:rsidRPr="00AE2B77">
        <w:rPr>
          <w:noProof/>
          <w:lang w:val="en-US"/>
        </w:rPr>
        <w:drawing>
          <wp:inline distT="0" distB="0" distL="0" distR="0" wp14:anchorId="343D8A52" wp14:editId="5B45D463">
            <wp:extent cx="5760720" cy="1400175"/>
            <wp:effectExtent l="0" t="0" r="0" b="9525"/>
            <wp:docPr id="1" name="Obraz 1" descr="Obraz zawierający zrzut ekranu, tekst, multimedia, Oprogramowanie multimedialn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 descr="Obraz zawierający zrzut ekranu, tekst, multimedia, Oprogramowanie multimedialne&#10;&#10;Opis wygenerowany automatyczni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E044B" w14:textId="6A6F262E" w:rsidR="00AE2B77" w:rsidRDefault="00AE2B77" w:rsidP="00403C61">
      <w:pPr>
        <w:pStyle w:val="Akapitzlist"/>
        <w:numPr>
          <w:ilvl w:val="0"/>
          <w:numId w:val="2"/>
        </w:numPr>
        <w:rPr>
          <w:lang w:val="en-US"/>
        </w:rPr>
      </w:pPr>
      <w:r>
        <w:rPr>
          <w:lang w:val="en-US"/>
        </w:rPr>
        <w:t>App Version</w:t>
      </w:r>
    </w:p>
    <w:p w14:paraId="45189790" w14:textId="170D67AE" w:rsidR="00AE2B77" w:rsidRDefault="00AE2B77" w:rsidP="00403C61">
      <w:pPr>
        <w:pStyle w:val="Akapitzlist"/>
        <w:numPr>
          <w:ilvl w:val="0"/>
          <w:numId w:val="2"/>
        </w:numPr>
        <w:rPr>
          <w:lang w:val="en-US"/>
        </w:rPr>
      </w:pPr>
      <w:r>
        <w:rPr>
          <w:lang w:val="en-US"/>
        </w:rPr>
        <w:t>License Token Validity</w:t>
      </w:r>
    </w:p>
    <w:p w14:paraId="784F4D08" w14:textId="03075E12" w:rsidR="00AE2B77" w:rsidRDefault="004C26E6" w:rsidP="004C26E6">
      <w:pPr>
        <w:pStyle w:val="Nagwek1"/>
        <w:rPr>
          <w:lang w:val="en-US"/>
        </w:rPr>
      </w:pPr>
      <w:r>
        <w:rPr>
          <w:lang w:val="en-US"/>
        </w:rPr>
        <w:t>Measurement menu</w:t>
      </w:r>
    </w:p>
    <w:p w14:paraId="4CB09D8C" w14:textId="582191BE" w:rsidR="004C26E6" w:rsidRDefault="004C26E6" w:rsidP="004C26E6">
      <w:pPr>
        <w:jc w:val="center"/>
        <w:rPr>
          <w:lang w:val="en-US"/>
        </w:rPr>
      </w:pPr>
      <w:r w:rsidRPr="004C26E6">
        <w:rPr>
          <w:noProof/>
          <w:lang w:val="en-US"/>
        </w:rPr>
        <w:drawing>
          <wp:inline distT="0" distB="0" distL="0" distR="0" wp14:anchorId="2CA86937" wp14:editId="278FF11C">
            <wp:extent cx="5627077" cy="2618105"/>
            <wp:effectExtent l="0" t="0" r="0" b="0"/>
            <wp:docPr id="4" name="Obraz 4" descr="Obraz zawierający tekst, zrzut ekranu, oprogramowanie, multimedi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az 4" descr="Obraz zawierający tekst, zrzut ekranu, oprogramowanie, multimedia&#10;&#10;Opis wygenerowany automatycznie"/>
                    <pic:cNvPicPr/>
                  </pic:nvPicPr>
                  <pic:blipFill rotWithShape="1">
                    <a:blip r:embed="rId9"/>
                    <a:srcRect r="2319"/>
                    <a:stretch/>
                  </pic:blipFill>
                  <pic:spPr bwMode="auto">
                    <a:xfrm>
                      <a:off x="0" y="0"/>
                      <a:ext cx="5627077" cy="26181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C44B6C" w14:textId="26B12664" w:rsidR="004C26E6" w:rsidRDefault="004C26E6" w:rsidP="00403C61">
      <w:pPr>
        <w:pStyle w:val="Akapitzlist"/>
        <w:numPr>
          <w:ilvl w:val="0"/>
          <w:numId w:val="3"/>
        </w:numPr>
        <w:rPr>
          <w:lang w:val="en-US"/>
        </w:rPr>
      </w:pPr>
      <w:r>
        <w:rPr>
          <w:lang w:val="en-US"/>
        </w:rPr>
        <w:t>“</w:t>
      </w:r>
      <w:proofErr w:type="spellStart"/>
      <w:r>
        <w:rPr>
          <w:lang w:val="en-US"/>
        </w:rPr>
        <w:t>Wating</w:t>
      </w:r>
      <w:proofErr w:type="spellEnd"/>
      <w:r>
        <w:rPr>
          <w:lang w:val="en-US"/>
        </w:rPr>
        <w:t xml:space="preserve"> to start..” </w:t>
      </w:r>
      <w:proofErr w:type="spellStart"/>
      <w:r>
        <w:rPr>
          <w:lang w:val="en-US"/>
        </w:rPr>
        <w:t>by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sunął</w:t>
      </w:r>
      <w:proofErr w:type="spellEnd"/>
    </w:p>
    <w:p w14:paraId="39C3A812" w14:textId="408ACC53" w:rsidR="004C26E6" w:rsidRDefault="004C26E6" w:rsidP="00403C61">
      <w:pPr>
        <w:pStyle w:val="Akapitzlist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“Double click </w:t>
      </w:r>
      <w:r w:rsidRPr="00C955C1">
        <w:rPr>
          <w:b/>
          <w:bCs/>
          <w:lang w:val="en-US"/>
        </w:rPr>
        <w:t>Node</w:t>
      </w:r>
      <w:r>
        <w:rPr>
          <w:lang w:val="en-US"/>
        </w:rPr>
        <w:t xml:space="preserve"> to start measurement”</w:t>
      </w:r>
    </w:p>
    <w:p w14:paraId="27CD5609" w14:textId="06ABB9BB" w:rsidR="00E36830" w:rsidRDefault="00E36830" w:rsidP="00E36830">
      <w:pPr>
        <w:rPr>
          <w:lang w:val="en-US"/>
        </w:rPr>
      </w:pPr>
      <w:proofErr w:type="spellStart"/>
      <w:r>
        <w:rPr>
          <w:lang w:val="en-US"/>
        </w:rPr>
        <w:t>Tekst</w:t>
      </w:r>
      <w:proofErr w:type="spellEnd"/>
      <w:r w:rsidR="00133A2F">
        <w:rPr>
          <w:lang w:val="en-US"/>
        </w:rPr>
        <w:t xml:space="preserve"> </w:t>
      </w:r>
      <w:proofErr w:type="spellStart"/>
      <w:r w:rsidR="00133A2F">
        <w:rPr>
          <w:lang w:val="en-US"/>
        </w:rPr>
        <w:t>który</w:t>
      </w:r>
      <w:proofErr w:type="spellEnd"/>
      <w:r w:rsidR="00133A2F">
        <w:rPr>
          <w:lang w:val="en-US"/>
        </w:rPr>
        <w:t xml:space="preserve"> </w:t>
      </w:r>
      <w:proofErr w:type="spellStart"/>
      <w:r w:rsidR="00133A2F">
        <w:rPr>
          <w:lang w:val="en-US"/>
        </w:rPr>
        <w:t>się</w:t>
      </w:r>
      <w:proofErr w:type="spellEnd"/>
      <w:r w:rsidR="00133A2F">
        <w:rPr>
          <w:lang w:val="en-US"/>
        </w:rPr>
        <w:t xml:space="preserve"> tam </w:t>
      </w:r>
      <w:proofErr w:type="spellStart"/>
      <w:r w:rsidR="00133A2F">
        <w:rPr>
          <w:lang w:val="en-US"/>
        </w:rPr>
        <w:t>pojawia</w:t>
      </w:r>
      <w:proofErr w:type="spellEnd"/>
      <w:r w:rsidR="00133A2F">
        <w:rPr>
          <w:lang w:val="en-US"/>
        </w:rPr>
        <w:t xml:space="preserve"> w </w:t>
      </w:r>
      <w:proofErr w:type="spellStart"/>
      <w:r w:rsidR="00133A2F">
        <w:rPr>
          <w:lang w:val="en-US"/>
        </w:rPr>
        <w:t>trakcie</w:t>
      </w:r>
      <w:proofErr w:type="spellEnd"/>
      <w:r w:rsidR="00133A2F">
        <w:rPr>
          <w:lang w:val="en-US"/>
        </w:rPr>
        <w:t xml:space="preserve"> </w:t>
      </w:r>
      <w:proofErr w:type="spellStart"/>
      <w:r w:rsidR="00133A2F">
        <w:rPr>
          <w:lang w:val="en-US"/>
        </w:rPr>
        <w:t>pomiar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ógłb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yć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iększy</w:t>
      </w:r>
      <w:proofErr w:type="spellEnd"/>
      <w:r>
        <w:rPr>
          <w:lang w:val="en-US"/>
        </w:rPr>
        <w:t>.</w:t>
      </w:r>
      <w:r w:rsidR="00133A2F">
        <w:rPr>
          <w:lang w:val="en-US"/>
        </w:rPr>
        <w:t xml:space="preserve"> </w:t>
      </w:r>
    </w:p>
    <w:p w14:paraId="49BFEF93" w14:textId="731B00E8" w:rsidR="00E36830" w:rsidRDefault="00E36830" w:rsidP="00E36830">
      <w:pPr>
        <w:rPr>
          <w:lang w:val="en-US"/>
        </w:rPr>
      </w:pPr>
    </w:p>
    <w:p w14:paraId="2D7809B3" w14:textId="303E8A46" w:rsidR="001E7941" w:rsidRDefault="007476BF" w:rsidP="007476BF">
      <w:pPr>
        <w:pStyle w:val="Nagwek1"/>
        <w:rPr>
          <w:lang w:val="en-US"/>
        </w:rPr>
      </w:pPr>
      <w:r>
        <w:rPr>
          <w:lang w:val="en-US"/>
        </w:rPr>
        <w:t>Delete Place, Group confirmation</w:t>
      </w:r>
    </w:p>
    <w:p w14:paraId="738000CF" w14:textId="1504A7C8" w:rsidR="007476BF" w:rsidRDefault="007476BF" w:rsidP="007476BF">
      <w:pPr>
        <w:rPr>
          <w:lang w:val="en-US"/>
        </w:rPr>
      </w:pPr>
      <w:proofErr w:type="spellStart"/>
      <w:r>
        <w:rPr>
          <w:lang w:val="en-US"/>
        </w:rPr>
        <w:t>Jeżeli</w:t>
      </w:r>
      <w:proofErr w:type="spellEnd"/>
      <w:r>
        <w:rPr>
          <w:lang w:val="en-US"/>
        </w:rPr>
        <w:t xml:space="preserve"> w </w:t>
      </w:r>
      <w:proofErr w:type="spellStart"/>
      <w:r>
        <w:rPr>
          <w:lang w:val="en-US"/>
        </w:rPr>
        <w:t>danym</w:t>
      </w:r>
      <w:proofErr w:type="spellEnd"/>
      <w:r>
        <w:rPr>
          <w:lang w:val="en-US"/>
        </w:rPr>
        <w:t xml:space="preserve"> Place mam Group to </w:t>
      </w:r>
      <w:proofErr w:type="spellStart"/>
      <w:r>
        <w:rPr>
          <w:lang w:val="en-US"/>
        </w:rPr>
        <w:t>prz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sunięci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kiego</w:t>
      </w:r>
      <w:proofErr w:type="spellEnd"/>
      <w:r>
        <w:rPr>
          <w:lang w:val="en-US"/>
        </w:rPr>
        <w:t xml:space="preserve"> Place </w:t>
      </w:r>
      <w:proofErr w:type="spellStart"/>
      <w:r>
        <w:rPr>
          <w:lang w:val="en-US"/>
        </w:rPr>
        <w:t>powin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p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n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ytać</w:t>
      </w:r>
      <w:proofErr w:type="spellEnd"/>
      <w:r>
        <w:rPr>
          <w:lang w:val="en-US"/>
        </w:rPr>
        <w:t xml:space="preserve"> are you </w:t>
      </w:r>
      <w:proofErr w:type="spellStart"/>
      <w:r>
        <w:rPr>
          <w:lang w:val="en-US"/>
        </w:rPr>
        <w:t>shure</w:t>
      </w:r>
      <w:proofErr w:type="spellEnd"/>
      <w:r>
        <w:rPr>
          <w:lang w:val="en-US"/>
        </w:rPr>
        <w:t xml:space="preserve">. </w:t>
      </w:r>
    </w:p>
    <w:p w14:paraId="6EA553FC" w14:textId="0CA8C560" w:rsidR="007476BF" w:rsidRDefault="007476BF" w:rsidP="007476BF">
      <w:pPr>
        <w:rPr>
          <w:lang w:val="en-US"/>
        </w:rPr>
      </w:pPr>
      <w:proofErr w:type="spellStart"/>
      <w:r>
        <w:rPr>
          <w:lang w:val="en-US"/>
        </w:rPr>
        <w:t>Jeżeli</w:t>
      </w:r>
      <w:proofErr w:type="spellEnd"/>
      <w:r>
        <w:rPr>
          <w:lang w:val="en-US"/>
        </w:rPr>
        <w:t xml:space="preserve"> w </w:t>
      </w:r>
      <w:proofErr w:type="spellStart"/>
      <w:r>
        <w:rPr>
          <w:lang w:val="en-US"/>
        </w:rPr>
        <w:t>danym</w:t>
      </w:r>
      <w:proofErr w:type="spellEnd"/>
      <w:r>
        <w:rPr>
          <w:lang w:val="en-US"/>
        </w:rPr>
        <w:t xml:space="preserve"> Group mam </w:t>
      </w:r>
      <w:proofErr w:type="spellStart"/>
      <w:r>
        <w:rPr>
          <w:lang w:val="en-US"/>
        </w:rPr>
        <w:t>jakieś</w:t>
      </w:r>
      <w:proofErr w:type="spellEnd"/>
      <w:r>
        <w:rPr>
          <w:lang w:val="en-US"/>
        </w:rPr>
        <w:t xml:space="preserve"> Machine to </w:t>
      </w:r>
      <w:proofErr w:type="spellStart"/>
      <w:r>
        <w:rPr>
          <w:lang w:val="en-US"/>
        </w:rPr>
        <w:t>usunięci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kiego</w:t>
      </w:r>
      <w:proofErr w:type="spellEnd"/>
      <w:r>
        <w:rPr>
          <w:lang w:val="en-US"/>
        </w:rPr>
        <w:t xml:space="preserve"> </w:t>
      </w:r>
      <w:r>
        <w:rPr>
          <w:lang w:val="en-US"/>
        </w:rPr>
        <w:t>Group</w:t>
      </w:r>
      <w:r>
        <w:rPr>
          <w:lang w:val="en-US"/>
        </w:rPr>
        <w:t xml:space="preserve"> p</w:t>
      </w:r>
      <w:proofErr w:type="spellStart"/>
      <w:r>
        <w:rPr>
          <w:lang w:val="en-US"/>
        </w:rPr>
        <w:t>owin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p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n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ytać</w:t>
      </w:r>
      <w:proofErr w:type="spellEnd"/>
      <w:r>
        <w:rPr>
          <w:lang w:val="en-US"/>
        </w:rPr>
        <w:t xml:space="preserve"> are you </w:t>
      </w:r>
      <w:proofErr w:type="spellStart"/>
      <w:r>
        <w:rPr>
          <w:lang w:val="en-US"/>
        </w:rPr>
        <w:t>shure</w:t>
      </w:r>
      <w:proofErr w:type="spellEnd"/>
      <w:r>
        <w:rPr>
          <w:lang w:val="en-US"/>
        </w:rPr>
        <w:t>.</w:t>
      </w:r>
    </w:p>
    <w:p w14:paraId="41A8B357" w14:textId="7FF4E4AC" w:rsidR="007476BF" w:rsidRDefault="007476BF" w:rsidP="007476BF">
      <w:pPr>
        <w:rPr>
          <w:lang w:val="en-US"/>
        </w:rPr>
      </w:pPr>
    </w:p>
    <w:p w14:paraId="70F5930B" w14:textId="50801230" w:rsidR="007476BF" w:rsidRDefault="007476BF" w:rsidP="007476BF">
      <w:pPr>
        <w:pStyle w:val="Nagwek1"/>
        <w:rPr>
          <w:lang w:val="en-US"/>
        </w:rPr>
      </w:pPr>
      <w:r>
        <w:rPr>
          <w:lang w:val="en-US"/>
        </w:rPr>
        <w:lastRenderedPageBreak/>
        <w:t>Empty Group</w:t>
      </w:r>
    </w:p>
    <w:p w14:paraId="7BC813EA" w14:textId="70DBAA08" w:rsidR="007476BF" w:rsidRDefault="007476BF" w:rsidP="007476BF">
      <w:pPr>
        <w:rPr>
          <w:lang w:val="en-US"/>
        </w:rPr>
      </w:pPr>
      <w:r>
        <w:rPr>
          <w:lang w:val="en-US"/>
        </w:rPr>
        <w:t xml:space="preserve">Problem </w:t>
      </w:r>
      <w:proofErr w:type="spellStart"/>
      <w:r>
        <w:rPr>
          <w:lang w:val="en-US"/>
        </w:rPr>
        <w:t>się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wtarz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da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zasem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serwisanc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worzą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ob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trukturę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zase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ostawią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akąś</w:t>
      </w:r>
      <w:proofErr w:type="spellEnd"/>
      <w:r>
        <w:rPr>
          <w:lang w:val="en-US"/>
        </w:rPr>
        <w:t xml:space="preserve"> Group </w:t>
      </w:r>
      <w:proofErr w:type="spellStart"/>
      <w:r>
        <w:rPr>
          <w:lang w:val="en-US"/>
        </w:rPr>
        <w:t>puste</w:t>
      </w:r>
      <w:proofErr w:type="spellEnd"/>
      <w:r>
        <w:rPr>
          <w:lang w:val="en-US"/>
        </w:rPr>
        <w:t xml:space="preserve"> bez </w:t>
      </w:r>
      <w:proofErr w:type="spellStart"/>
      <w:r>
        <w:rPr>
          <w:lang w:val="en-US"/>
        </w:rPr>
        <w:t>maszyn</w:t>
      </w:r>
      <w:proofErr w:type="spellEnd"/>
      <w:r>
        <w:rPr>
          <w:lang w:val="en-US"/>
        </w:rPr>
        <w:t>.</w:t>
      </w:r>
    </w:p>
    <w:p w14:paraId="229CBDD1" w14:textId="33D78501" w:rsidR="007476BF" w:rsidRPr="007476BF" w:rsidRDefault="007476BF" w:rsidP="007476BF">
      <w:pPr>
        <w:rPr>
          <w:lang w:val="en-US"/>
        </w:rPr>
      </w:pPr>
      <w:proofErr w:type="spellStart"/>
      <w:r>
        <w:rPr>
          <w:lang w:val="en-US"/>
        </w:rPr>
        <w:t>Czy</w:t>
      </w:r>
      <w:proofErr w:type="spellEnd"/>
      <w:r>
        <w:rPr>
          <w:lang w:val="en-US"/>
        </w:rPr>
        <w:t xml:space="preserve"> jest </w:t>
      </w:r>
      <w:proofErr w:type="spellStart"/>
      <w:r>
        <w:rPr>
          <w:lang w:val="en-US"/>
        </w:rPr>
        <w:t>opcj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żeb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z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ysyłc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formował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ż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ostał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ust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rupy</w:t>
      </w:r>
      <w:proofErr w:type="spellEnd"/>
      <w:r>
        <w:rPr>
          <w:lang w:val="en-US"/>
        </w:rPr>
        <w:t xml:space="preserve"> I </w:t>
      </w:r>
      <w:proofErr w:type="spellStart"/>
      <w:r>
        <w:rPr>
          <w:lang w:val="en-US"/>
        </w:rPr>
        <w:t>alb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suwał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utomatyczn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lb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kazywało</w:t>
      </w:r>
      <w:proofErr w:type="spellEnd"/>
      <w:r>
        <w:rPr>
          <w:lang w:val="en-US"/>
        </w:rPr>
        <w:t xml:space="preserve"> by </w:t>
      </w:r>
      <w:proofErr w:type="spellStart"/>
      <w:r>
        <w:rPr>
          <w:lang w:val="en-US"/>
        </w:rPr>
        <w:t>powrót</w:t>
      </w:r>
      <w:proofErr w:type="spellEnd"/>
      <w:r>
        <w:rPr>
          <w:lang w:val="en-US"/>
        </w:rPr>
        <w:t xml:space="preserve"> do </w:t>
      </w:r>
      <w:proofErr w:type="spellStart"/>
      <w:r>
        <w:rPr>
          <w:lang w:val="en-US"/>
        </w:rPr>
        <w:t>struktury</w:t>
      </w:r>
      <w:proofErr w:type="spellEnd"/>
      <w:r>
        <w:rPr>
          <w:lang w:val="en-US"/>
        </w:rPr>
        <w:t xml:space="preserve"> I </w:t>
      </w:r>
      <w:proofErr w:type="spellStart"/>
      <w:r>
        <w:rPr>
          <w:lang w:val="en-US"/>
        </w:rPr>
        <w:t>ręczn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sunięcie</w:t>
      </w:r>
      <w:proofErr w:type="spellEnd"/>
      <w:r>
        <w:rPr>
          <w:lang w:val="en-US"/>
        </w:rPr>
        <w:t xml:space="preserve">. Bo </w:t>
      </w:r>
      <w:proofErr w:type="spellStart"/>
      <w:r>
        <w:rPr>
          <w:lang w:val="en-US"/>
        </w:rPr>
        <w:t>pote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ą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oblemy</w:t>
      </w:r>
      <w:proofErr w:type="spellEnd"/>
      <w:r>
        <w:rPr>
          <w:lang w:val="en-US"/>
        </w:rPr>
        <w:t xml:space="preserve"> z </w:t>
      </w:r>
      <w:proofErr w:type="spellStart"/>
      <w:r>
        <w:rPr>
          <w:lang w:val="en-US"/>
        </w:rPr>
        <w:t>wgranie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kiej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truktyry</w:t>
      </w:r>
      <w:proofErr w:type="spellEnd"/>
    </w:p>
    <w:p w14:paraId="579EAC56" w14:textId="7D152DD3" w:rsidR="001E7941" w:rsidRDefault="007476BF" w:rsidP="007476BF">
      <w:pPr>
        <w:pStyle w:val="Nagwek1"/>
        <w:rPr>
          <w:lang w:val="en-US"/>
        </w:rPr>
      </w:pPr>
      <w:proofErr w:type="spellStart"/>
      <w:r>
        <w:rPr>
          <w:lang w:val="en-US"/>
        </w:rPr>
        <w:t>Wizzard</w:t>
      </w:r>
      <w:proofErr w:type="spellEnd"/>
    </w:p>
    <w:p w14:paraId="308BE86C" w14:textId="746EED6D" w:rsidR="007476BF" w:rsidRDefault="007476BF" w:rsidP="007476BF">
      <w:pPr>
        <w:rPr>
          <w:lang w:val="en-US"/>
        </w:rPr>
      </w:pPr>
      <w:r>
        <w:rPr>
          <w:lang w:val="en-US"/>
        </w:rPr>
        <w:t xml:space="preserve">“+purifier” vertical </w:t>
      </w:r>
      <w:proofErr w:type="spellStart"/>
      <w:r>
        <w:rPr>
          <w:lang w:val="en-US"/>
        </w:rPr>
        <w:t>oraz</w:t>
      </w:r>
      <w:proofErr w:type="spellEnd"/>
      <w:r>
        <w:rPr>
          <w:lang w:val="en-US"/>
        </w:rPr>
        <w:t xml:space="preserve"> horizontal machine, </w:t>
      </w:r>
      <w:proofErr w:type="spellStart"/>
      <w:r>
        <w:rPr>
          <w:lang w:val="en-US"/>
        </w:rPr>
        <w:t>żl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daje</w:t>
      </w:r>
      <w:proofErr w:type="spellEnd"/>
      <w:r>
        <w:rPr>
          <w:lang w:val="en-US"/>
        </w:rPr>
        <w:t xml:space="preserve"> node. Nie </w:t>
      </w:r>
      <w:proofErr w:type="spellStart"/>
      <w:r>
        <w:rPr>
          <w:lang w:val="en-US"/>
        </w:rPr>
        <w:t>tak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ak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yły</w:t>
      </w:r>
      <w:proofErr w:type="spellEnd"/>
      <w:r>
        <w:rPr>
          <w:lang w:val="en-US"/>
        </w:rPr>
        <w:t xml:space="preserve"> w </w:t>
      </w:r>
      <w:proofErr w:type="spellStart"/>
      <w:r>
        <w:rPr>
          <w:lang w:val="en-US"/>
        </w:rPr>
        <w:t>stary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izaardzie</w:t>
      </w:r>
      <w:proofErr w:type="spellEnd"/>
      <w:r>
        <w:rPr>
          <w:lang w:val="en-US"/>
        </w:rPr>
        <w:t>.</w:t>
      </w:r>
    </w:p>
    <w:p w14:paraId="7D3B2B85" w14:textId="04ECBD1A" w:rsidR="007476BF" w:rsidRDefault="007476BF" w:rsidP="007476BF">
      <w:proofErr w:type="spellStart"/>
      <w:r>
        <w:t>Przy</w:t>
      </w:r>
      <w:proofErr w:type="spellEnd"/>
      <w:r>
        <w:t xml:space="preserve"> </w:t>
      </w:r>
      <w:proofErr w:type="spellStart"/>
      <w:r>
        <w:t>dodawaniu</w:t>
      </w:r>
      <w:proofErr w:type="spellEnd"/>
      <w:r>
        <w:t xml:space="preserve"> "+Engine4S" </w:t>
      </w:r>
      <w:proofErr w:type="spellStart"/>
      <w:r>
        <w:t>nie</w:t>
      </w:r>
      <w:proofErr w:type="spellEnd"/>
      <w:r>
        <w:t xml:space="preserve"> ma </w:t>
      </w:r>
      <w:proofErr w:type="spellStart"/>
      <w:r>
        <w:t>opcji</w:t>
      </w:r>
      <w:proofErr w:type="spellEnd"/>
      <w:r>
        <w:t xml:space="preserve"> </w:t>
      </w:r>
      <w:proofErr w:type="spellStart"/>
      <w:r>
        <w:t>wyboru</w:t>
      </w:r>
      <w:proofErr w:type="spellEnd"/>
      <w:r>
        <w:t xml:space="preserve"> </w:t>
      </w:r>
      <w:proofErr w:type="spellStart"/>
      <w:r>
        <w:t>orientacji</w:t>
      </w:r>
      <w:proofErr w:type="spellEnd"/>
      <w:r>
        <w:t xml:space="preserve"> </w:t>
      </w:r>
      <w:proofErr w:type="spellStart"/>
      <w:r>
        <w:t>sensora</w:t>
      </w:r>
      <w:proofErr w:type="spellEnd"/>
      <w:r>
        <w:t xml:space="preserve">, Vertical </w:t>
      </w:r>
      <w:proofErr w:type="spellStart"/>
      <w:r>
        <w:t>lub</w:t>
      </w:r>
      <w:proofErr w:type="spellEnd"/>
      <w:r>
        <w:t xml:space="preserve"> Horizontal</w:t>
      </w:r>
    </w:p>
    <w:p w14:paraId="091F3FFA" w14:textId="546CC6A4" w:rsidR="007476BF" w:rsidRDefault="007476BF" w:rsidP="007476BF">
      <w:pPr>
        <w:rPr>
          <w:lang w:val="en-US"/>
        </w:rPr>
      </w:pPr>
      <w:r>
        <w:rPr>
          <w:lang w:val="en-US"/>
        </w:rPr>
        <w:t>J</w:t>
      </w:r>
      <w:r w:rsidRPr="007476BF">
        <w:rPr>
          <w:lang w:val="en-US"/>
        </w:rPr>
        <w:t xml:space="preserve">ak </w:t>
      </w:r>
      <w:proofErr w:type="spellStart"/>
      <w:r w:rsidRPr="007476BF">
        <w:rPr>
          <w:lang w:val="en-US"/>
        </w:rPr>
        <w:t>dodaję</w:t>
      </w:r>
      <w:proofErr w:type="spellEnd"/>
      <w:r w:rsidRPr="007476BF">
        <w:rPr>
          <w:lang w:val="en-US"/>
        </w:rPr>
        <w:t xml:space="preserve"> </w:t>
      </w:r>
      <w:proofErr w:type="spellStart"/>
      <w:r w:rsidRPr="007476BF">
        <w:rPr>
          <w:lang w:val="en-US"/>
        </w:rPr>
        <w:t>nowy</w:t>
      </w:r>
      <w:proofErr w:type="spellEnd"/>
      <w:r w:rsidRPr="007476BF">
        <w:rPr>
          <w:lang w:val="en-US"/>
        </w:rPr>
        <w:t xml:space="preserve"> node to </w:t>
      </w:r>
      <w:proofErr w:type="spellStart"/>
      <w:r w:rsidRPr="007476BF">
        <w:rPr>
          <w:lang w:val="en-US"/>
        </w:rPr>
        <w:t>się</w:t>
      </w:r>
      <w:proofErr w:type="spellEnd"/>
      <w:r w:rsidRPr="007476BF">
        <w:rPr>
          <w:lang w:val="en-US"/>
        </w:rPr>
        <w:t xml:space="preserve"> </w:t>
      </w:r>
      <w:proofErr w:type="spellStart"/>
      <w:r w:rsidRPr="007476BF">
        <w:rPr>
          <w:lang w:val="en-US"/>
        </w:rPr>
        <w:t>nie</w:t>
      </w:r>
      <w:proofErr w:type="spellEnd"/>
      <w:r w:rsidRPr="007476BF">
        <w:rPr>
          <w:lang w:val="en-US"/>
        </w:rPr>
        <w:t xml:space="preserve"> </w:t>
      </w:r>
      <w:proofErr w:type="spellStart"/>
      <w:r w:rsidRPr="007476BF">
        <w:rPr>
          <w:lang w:val="en-US"/>
        </w:rPr>
        <w:t>pojawia</w:t>
      </w:r>
      <w:proofErr w:type="spellEnd"/>
      <w:r w:rsidRPr="007476BF">
        <w:rPr>
          <w:lang w:val="en-US"/>
        </w:rPr>
        <w:t xml:space="preserve"> </w:t>
      </w:r>
      <w:proofErr w:type="spellStart"/>
      <w:r w:rsidRPr="007476BF">
        <w:rPr>
          <w:lang w:val="en-US"/>
        </w:rPr>
        <w:t>muszę</w:t>
      </w:r>
      <w:proofErr w:type="spellEnd"/>
      <w:r w:rsidRPr="007476BF">
        <w:rPr>
          <w:lang w:val="en-US"/>
        </w:rPr>
        <w:t xml:space="preserve"> </w:t>
      </w:r>
      <w:proofErr w:type="spellStart"/>
      <w:r w:rsidRPr="007476BF">
        <w:rPr>
          <w:lang w:val="en-US"/>
        </w:rPr>
        <w:t>wyjść</w:t>
      </w:r>
      <w:proofErr w:type="spellEnd"/>
      <w:r w:rsidRPr="007476BF">
        <w:rPr>
          <w:lang w:val="en-US"/>
        </w:rPr>
        <w:t xml:space="preserve"> z </w:t>
      </w:r>
      <w:proofErr w:type="spellStart"/>
      <w:r w:rsidRPr="007476BF">
        <w:rPr>
          <w:lang w:val="en-US"/>
        </w:rPr>
        <w:t>maszyny</w:t>
      </w:r>
      <w:proofErr w:type="spellEnd"/>
      <w:r w:rsidRPr="007476BF">
        <w:rPr>
          <w:lang w:val="en-US"/>
        </w:rPr>
        <w:t xml:space="preserve"> </w:t>
      </w:r>
      <w:proofErr w:type="spellStart"/>
      <w:r w:rsidRPr="007476BF">
        <w:rPr>
          <w:lang w:val="en-US"/>
        </w:rPr>
        <w:t>i</w:t>
      </w:r>
      <w:proofErr w:type="spellEnd"/>
      <w:r w:rsidRPr="007476BF">
        <w:rPr>
          <w:lang w:val="en-US"/>
        </w:rPr>
        <w:t xml:space="preserve"> </w:t>
      </w:r>
      <w:proofErr w:type="spellStart"/>
      <w:r w:rsidRPr="007476BF">
        <w:rPr>
          <w:lang w:val="en-US"/>
        </w:rPr>
        <w:t>wejść</w:t>
      </w:r>
      <w:proofErr w:type="spellEnd"/>
      <w:r w:rsidRPr="007476BF">
        <w:rPr>
          <w:lang w:val="en-US"/>
        </w:rPr>
        <w:t xml:space="preserve"> </w:t>
      </w:r>
      <w:proofErr w:type="spellStart"/>
      <w:r w:rsidRPr="007476BF">
        <w:rPr>
          <w:lang w:val="en-US"/>
        </w:rPr>
        <w:t>spowrotem</w:t>
      </w:r>
      <w:proofErr w:type="spellEnd"/>
      <w:r>
        <w:rPr>
          <w:lang w:val="en-US"/>
        </w:rPr>
        <w:t xml:space="preserve">, </w:t>
      </w:r>
      <w:r w:rsidRPr="007476BF">
        <w:rPr>
          <w:lang w:val="en-US"/>
        </w:rPr>
        <w:t xml:space="preserve">refresh </w:t>
      </w:r>
      <w:proofErr w:type="spellStart"/>
      <w:r w:rsidRPr="007476BF">
        <w:rPr>
          <w:lang w:val="en-US"/>
        </w:rPr>
        <w:t>się</w:t>
      </w:r>
      <w:proofErr w:type="spellEnd"/>
      <w:r w:rsidRPr="007476BF">
        <w:rPr>
          <w:lang w:val="en-US"/>
        </w:rPr>
        <w:t xml:space="preserve"> </w:t>
      </w:r>
      <w:proofErr w:type="spellStart"/>
      <w:r w:rsidRPr="007476BF">
        <w:rPr>
          <w:lang w:val="en-US"/>
        </w:rPr>
        <w:t>zagubił</w:t>
      </w:r>
      <w:proofErr w:type="spellEnd"/>
      <w:r w:rsidRPr="007476BF">
        <w:rPr>
          <w:lang w:val="en-US"/>
        </w:rPr>
        <w:t xml:space="preserve"> </w:t>
      </w:r>
      <w:proofErr w:type="spellStart"/>
      <w:r w:rsidRPr="007476BF">
        <w:rPr>
          <w:lang w:val="en-US"/>
        </w:rPr>
        <w:t>xd</w:t>
      </w:r>
      <w:proofErr w:type="spellEnd"/>
    </w:p>
    <w:p w14:paraId="0D8D698C" w14:textId="329EE512" w:rsidR="007476BF" w:rsidRDefault="007476BF" w:rsidP="007476BF">
      <w:pPr>
        <w:rPr>
          <w:lang w:val="en-US"/>
        </w:rPr>
      </w:pPr>
      <w:proofErr w:type="spellStart"/>
      <w:r>
        <w:rPr>
          <w:lang w:val="en-US"/>
        </w:rPr>
        <w:t>Jeżel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daję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akąś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szynę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ertykalną</w:t>
      </w:r>
      <w:proofErr w:type="spellEnd"/>
      <w:r>
        <w:rPr>
          <w:lang w:val="en-US"/>
        </w:rPr>
        <w:t xml:space="preserve"> to pointy w Node </w:t>
      </w:r>
      <w:proofErr w:type="spellStart"/>
      <w:r>
        <w:rPr>
          <w:lang w:val="en-US"/>
        </w:rPr>
        <w:t>zapisuję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ę</w:t>
      </w:r>
      <w:proofErr w:type="spellEnd"/>
      <w:r>
        <w:rPr>
          <w:lang w:val="en-US"/>
        </w:rPr>
        <w:t xml:space="preserve"> np. </w:t>
      </w:r>
      <w:proofErr w:type="spellStart"/>
      <w:r>
        <w:rPr>
          <w:lang w:val="en-US"/>
        </w:rPr>
        <w:t>tak</w:t>
      </w:r>
      <w:proofErr w:type="spellEnd"/>
      <w:r>
        <w:rPr>
          <w:lang w:val="en-US"/>
        </w:rPr>
        <w:t xml:space="preserve">: HH3:Z / H3:X / A3: Y No 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wn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win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yć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lejność</w:t>
      </w:r>
      <w:proofErr w:type="spellEnd"/>
      <w:r>
        <w:rPr>
          <w:lang w:val="en-US"/>
        </w:rPr>
        <w:t xml:space="preserve"> </w:t>
      </w:r>
      <w:r>
        <w:rPr>
          <w:lang w:val="en-US"/>
        </w:rPr>
        <w:t>H3:X /</w:t>
      </w:r>
      <w:r>
        <w:rPr>
          <w:lang w:val="en-US"/>
        </w:rPr>
        <w:t xml:space="preserve"> </w:t>
      </w:r>
      <w:r>
        <w:rPr>
          <w:lang w:val="en-US"/>
        </w:rPr>
        <w:t xml:space="preserve">HH3:Z / A3: </w:t>
      </w:r>
      <w:r>
        <w:rPr>
          <w:lang w:val="en-US"/>
        </w:rPr>
        <w:t>Y</w:t>
      </w:r>
    </w:p>
    <w:p w14:paraId="14C6A840" w14:textId="0890E6AF" w:rsidR="007476BF" w:rsidRDefault="007476BF" w:rsidP="007476BF">
      <w:pPr>
        <w:rPr>
          <w:lang w:val="en-US"/>
        </w:rPr>
      </w:pPr>
      <w:r>
        <w:rPr>
          <w:lang w:val="en-US"/>
        </w:rPr>
        <w:t xml:space="preserve">Mam </w:t>
      </w:r>
      <w:proofErr w:type="spellStart"/>
      <w:r>
        <w:rPr>
          <w:lang w:val="en-US"/>
        </w:rPr>
        <w:t>przygotowany</w:t>
      </w:r>
      <w:proofErr w:type="spellEnd"/>
      <w:r>
        <w:rPr>
          <w:lang w:val="en-US"/>
        </w:rPr>
        <w:t xml:space="preserve"> excel z </w:t>
      </w:r>
      <w:proofErr w:type="spellStart"/>
      <w:r>
        <w:rPr>
          <w:lang w:val="en-US"/>
        </w:rPr>
        <w:t>wszystkim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chnes</w:t>
      </w:r>
      <w:proofErr w:type="spellEnd"/>
      <w:r>
        <w:rPr>
          <w:lang w:val="en-US"/>
        </w:rPr>
        <w:t xml:space="preserve"> I </w:t>
      </w:r>
      <w:proofErr w:type="spellStart"/>
      <w:r>
        <w:rPr>
          <w:lang w:val="en-US"/>
        </w:rPr>
        <w:t>jak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worzą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ę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utomatycznie</w:t>
      </w:r>
      <w:proofErr w:type="spellEnd"/>
      <w:r>
        <w:rPr>
          <w:lang w:val="en-US"/>
        </w:rPr>
        <w:t xml:space="preserve"> Node. </w:t>
      </w:r>
      <w:proofErr w:type="spellStart"/>
      <w:r>
        <w:rPr>
          <w:lang w:val="en-US"/>
        </w:rPr>
        <w:t>Skonsultuję</w:t>
      </w:r>
      <w:proofErr w:type="spellEnd"/>
      <w:r>
        <w:rPr>
          <w:lang w:val="en-US"/>
        </w:rPr>
        <w:t xml:space="preserve"> to z PK, </w:t>
      </w:r>
      <w:proofErr w:type="spellStart"/>
      <w:r>
        <w:rPr>
          <w:lang w:val="en-US"/>
        </w:rPr>
        <w:t>lub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C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wentulan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prawk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ześlę</w:t>
      </w:r>
      <w:proofErr w:type="spellEnd"/>
      <w:r>
        <w:rPr>
          <w:lang w:val="en-US"/>
        </w:rPr>
        <w:t xml:space="preserve"> do Dawid T. </w:t>
      </w:r>
    </w:p>
    <w:p w14:paraId="39EE8E62" w14:textId="0FD91208" w:rsidR="007476BF" w:rsidRDefault="007476BF" w:rsidP="007476BF">
      <w:pPr>
        <w:rPr>
          <w:lang w:val="en-US"/>
        </w:rPr>
      </w:pPr>
    </w:p>
    <w:p w14:paraId="15957AE0" w14:textId="07DD9F56" w:rsidR="007476BF" w:rsidRDefault="00133A2F" w:rsidP="00133A2F">
      <w:pPr>
        <w:pStyle w:val="Nagwek1"/>
        <w:rPr>
          <w:lang w:val="en-US"/>
        </w:rPr>
      </w:pPr>
      <w:r>
        <w:rPr>
          <w:lang w:val="en-US"/>
        </w:rPr>
        <w:t xml:space="preserve">Ship Auth </w:t>
      </w:r>
      <w:proofErr w:type="spellStart"/>
      <w:r>
        <w:rPr>
          <w:lang w:val="en-US"/>
        </w:rPr>
        <w:t>Tokeny</w:t>
      </w:r>
      <w:proofErr w:type="spellEnd"/>
    </w:p>
    <w:p w14:paraId="46F9B343" w14:textId="731FB2BB" w:rsidR="00133A2F" w:rsidRDefault="00133A2F" w:rsidP="00133A2F">
      <w:pPr>
        <w:rPr>
          <w:lang w:val="en-US"/>
        </w:rPr>
      </w:pPr>
      <w:r>
        <w:rPr>
          <w:lang w:val="en-US"/>
        </w:rPr>
        <w:t xml:space="preserve">Filip </w:t>
      </w:r>
      <w:proofErr w:type="spellStart"/>
      <w:r>
        <w:rPr>
          <w:lang w:val="en-US"/>
        </w:rPr>
        <w:t>kiedyś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głaszał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ż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oken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winn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ieć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leś</w:t>
      </w:r>
      <w:proofErr w:type="spellEnd"/>
      <w:r>
        <w:rPr>
          <w:lang w:val="en-US"/>
        </w:rPr>
        <w:t xml:space="preserve"> tam </w:t>
      </w:r>
      <w:proofErr w:type="spellStart"/>
      <w:r>
        <w:rPr>
          <w:lang w:val="en-US"/>
        </w:rPr>
        <w:t>znaków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próbowałem</w:t>
      </w:r>
      <w:proofErr w:type="spellEnd"/>
      <w:r>
        <w:rPr>
          <w:lang w:val="en-US"/>
        </w:rPr>
        <w:t xml:space="preserve"> go o to </w:t>
      </w:r>
      <w:proofErr w:type="spellStart"/>
      <w:r>
        <w:rPr>
          <w:lang w:val="en-US"/>
        </w:rPr>
        <w:t>podpytać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rup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bletowej</w:t>
      </w:r>
      <w:proofErr w:type="spellEnd"/>
      <w:r>
        <w:rPr>
          <w:lang w:val="en-US"/>
        </w:rPr>
        <w:t xml:space="preserve"> ale bez </w:t>
      </w:r>
      <w:proofErr w:type="spellStart"/>
      <w:r>
        <w:rPr>
          <w:lang w:val="en-US"/>
        </w:rPr>
        <w:t>skutuku</w:t>
      </w:r>
      <w:proofErr w:type="spellEnd"/>
      <w:r>
        <w:rPr>
          <w:lang w:val="en-US"/>
        </w:rPr>
        <w:t xml:space="preserve">. Jak </w:t>
      </w:r>
      <w:proofErr w:type="spellStart"/>
      <w:r>
        <w:rPr>
          <w:lang w:val="en-US"/>
        </w:rPr>
        <w:t>dl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n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oż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ostać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k</w:t>
      </w:r>
      <w:proofErr w:type="spellEnd"/>
      <w:r>
        <w:rPr>
          <w:lang w:val="en-US"/>
        </w:rPr>
        <w:t xml:space="preserve"> jak jest. </w:t>
      </w:r>
      <w:proofErr w:type="spellStart"/>
      <w:r>
        <w:rPr>
          <w:lang w:val="en-US"/>
        </w:rPr>
        <w:t>Jeżeli</w:t>
      </w:r>
      <w:proofErr w:type="spellEnd"/>
      <w:r>
        <w:rPr>
          <w:lang w:val="en-US"/>
        </w:rPr>
        <w:t xml:space="preserve"> Filip </w:t>
      </w:r>
      <w:proofErr w:type="spellStart"/>
      <w:r>
        <w:rPr>
          <w:lang w:val="en-US"/>
        </w:rPr>
        <w:t>uważ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e</w:t>
      </w:r>
      <w:proofErr w:type="spellEnd"/>
      <w:r>
        <w:rPr>
          <w:lang w:val="en-US"/>
        </w:rPr>
        <w:t xml:space="preserve"> tam </w:t>
      </w:r>
      <w:proofErr w:type="spellStart"/>
      <w:r>
        <w:rPr>
          <w:lang w:val="en-US"/>
        </w:rPr>
        <w:t>ppowinn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yć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ięcej</w:t>
      </w:r>
      <w:proofErr w:type="spellEnd"/>
      <w:r>
        <w:rPr>
          <w:lang w:val="en-US"/>
        </w:rPr>
        <w:t xml:space="preserve">  </w:t>
      </w:r>
      <w:proofErr w:type="spellStart"/>
      <w:r>
        <w:rPr>
          <w:lang w:val="en-US"/>
        </w:rPr>
        <w:t>znaków</w:t>
      </w:r>
      <w:proofErr w:type="spellEnd"/>
      <w:r>
        <w:rPr>
          <w:lang w:val="en-US"/>
        </w:rPr>
        <w:t xml:space="preserve"> to </w:t>
      </w:r>
      <w:proofErr w:type="spellStart"/>
      <w:r>
        <w:rPr>
          <w:lang w:val="en-US"/>
        </w:rPr>
        <w:t>zróbm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k</w:t>
      </w:r>
      <w:proofErr w:type="spellEnd"/>
      <w:r>
        <w:rPr>
          <w:lang w:val="en-US"/>
        </w:rPr>
        <w:t xml:space="preserve">. </w:t>
      </w:r>
    </w:p>
    <w:p w14:paraId="2218A858" w14:textId="1B3BD726" w:rsidR="00133A2F" w:rsidRDefault="00133A2F" w:rsidP="00133A2F">
      <w:pPr>
        <w:rPr>
          <w:lang w:val="en-US"/>
        </w:rPr>
      </w:pPr>
    </w:p>
    <w:p w14:paraId="21C58A99" w14:textId="3262D916" w:rsidR="00133A2F" w:rsidRDefault="00133A2F" w:rsidP="00133A2F">
      <w:pPr>
        <w:rPr>
          <w:lang w:val="en-US"/>
        </w:rPr>
      </w:pPr>
    </w:p>
    <w:p w14:paraId="152F021A" w14:textId="47706282" w:rsidR="00133A2F" w:rsidRDefault="00133A2F" w:rsidP="00133A2F">
      <w:pPr>
        <w:rPr>
          <w:lang w:val="en-US"/>
        </w:rPr>
      </w:pPr>
    </w:p>
    <w:p w14:paraId="3D7FDE82" w14:textId="6D87ED6D" w:rsidR="00133A2F" w:rsidRDefault="00133A2F" w:rsidP="00133A2F">
      <w:pPr>
        <w:rPr>
          <w:lang w:val="en-US"/>
        </w:rPr>
      </w:pPr>
    </w:p>
    <w:p w14:paraId="12AC6463" w14:textId="7A93F21E" w:rsidR="00133A2F" w:rsidRDefault="00133A2F" w:rsidP="00133A2F">
      <w:pPr>
        <w:rPr>
          <w:lang w:val="en-US"/>
        </w:rPr>
      </w:pPr>
    </w:p>
    <w:p w14:paraId="18BC6608" w14:textId="0EA30193" w:rsidR="00133A2F" w:rsidRDefault="00133A2F" w:rsidP="00133A2F">
      <w:pPr>
        <w:rPr>
          <w:lang w:val="en-US"/>
        </w:rPr>
      </w:pPr>
    </w:p>
    <w:p w14:paraId="1E800E84" w14:textId="31B99494" w:rsidR="00133A2F" w:rsidRDefault="00133A2F" w:rsidP="00133A2F">
      <w:pPr>
        <w:rPr>
          <w:lang w:val="en-US"/>
        </w:rPr>
      </w:pPr>
    </w:p>
    <w:p w14:paraId="3785B534" w14:textId="1F8551A7" w:rsidR="00133A2F" w:rsidRDefault="00133A2F" w:rsidP="00133A2F">
      <w:pPr>
        <w:rPr>
          <w:lang w:val="en-US"/>
        </w:rPr>
      </w:pPr>
    </w:p>
    <w:p w14:paraId="589A2B43" w14:textId="77777777" w:rsidR="00133A2F" w:rsidRDefault="00133A2F" w:rsidP="00133A2F">
      <w:pPr>
        <w:rPr>
          <w:lang w:val="en-US"/>
        </w:rPr>
      </w:pPr>
    </w:p>
    <w:p w14:paraId="2F21F6BA" w14:textId="45031AEE" w:rsidR="00133A2F" w:rsidRDefault="00133A2F" w:rsidP="00133A2F">
      <w:pPr>
        <w:rPr>
          <w:lang w:val="en-US"/>
        </w:rPr>
      </w:pPr>
    </w:p>
    <w:p w14:paraId="232D02BD" w14:textId="2C39E345" w:rsidR="00133A2F" w:rsidRDefault="00133A2F" w:rsidP="00133A2F">
      <w:pPr>
        <w:pStyle w:val="Nagwek1"/>
        <w:rPr>
          <w:lang w:val="en-US"/>
        </w:rPr>
      </w:pPr>
      <w:r>
        <w:rPr>
          <w:lang w:val="en-US"/>
        </w:rPr>
        <w:lastRenderedPageBreak/>
        <w:t xml:space="preserve">Temat </w:t>
      </w:r>
      <w:proofErr w:type="spellStart"/>
      <w:r>
        <w:rPr>
          <w:lang w:val="en-US"/>
        </w:rPr>
        <w:t>Kolorków</w:t>
      </w:r>
      <w:proofErr w:type="spellEnd"/>
    </w:p>
    <w:p w14:paraId="43D0866A" w14:textId="63C13838" w:rsidR="00133A2F" w:rsidRDefault="00133A2F" w:rsidP="00133A2F">
      <w:pPr>
        <w:rPr>
          <w:lang w:val="en-US"/>
        </w:rPr>
      </w:pPr>
      <w:proofErr w:type="spellStart"/>
      <w:r>
        <w:rPr>
          <w:lang w:val="en-US"/>
        </w:rPr>
        <w:t>Czyli</w:t>
      </w:r>
      <w:proofErr w:type="spellEnd"/>
      <w:r>
        <w:rPr>
          <w:lang w:val="en-US"/>
        </w:rPr>
        <w:t xml:space="preserve"> to co </w:t>
      </w:r>
      <w:proofErr w:type="spellStart"/>
      <w:r>
        <w:rPr>
          <w:lang w:val="en-US"/>
        </w:rPr>
        <w:t>opisałe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</w:t>
      </w:r>
      <w:proofErr w:type="spellEnd"/>
      <w:r>
        <w:rPr>
          <w:lang w:val="en-US"/>
        </w:rPr>
        <w:t xml:space="preserve"> groupie Tablet, </w:t>
      </w:r>
      <w:proofErr w:type="spellStart"/>
      <w:r>
        <w:rPr>
          <w:lang w:val="en-US"/>
        </w:rPr>
        <w:t>aplikacje</w:t>
      </w:r>
      <w:proofErr w:type="spellEnd"/>
      <w:r>
        <w:rPr>
          <w:lang w:val="en-US"/>
        </w:rPr>
        <w:t xml:space="preserve"> – </w:t>
      </w:r>
      <w:proofErr w:type="spellStart"/>
      <w:r>
        <w:rPr>
          <w:lang w:val="en-US"/>
        </w:rPr>
        <w:t>grup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gólna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Żywiołow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yskusj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rwa</w:t>
      </w:r>
      <w:proofErr w:type="spellEnd"/>
      <w:r>
        <w:rPr>
          <w:lang w:val="en-US"/>
        </w:rPr>
        <w:t xml:space="preserve">. </w:t>
      </w:r>
    </w:p>
    <w:p w14:paraId="5DACC7B9" w14:textId="2D7AA100" w:rsidR="00133A2F" w:rsidRDefault="00133A2F" w:rsidP="00133A2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133A2F">
        <w:rPr>
          <w:noProof/>
          <w:lang w:val="en-US"/>
        </w:rPr>
        <w:drawing>
          <wp:inline distT="0" distB="0" distL="0" distR="0" wp14:anchorId="403573EB" wp14:editId="5798E38A">
            <wp:extent cx="5746750" cy="2076450"/>
            <wp:effectExtent l="0" t="0" r="6350" b="0"/>
            <wp:docPr id="5" name="Obraz 5" descr="Obraz zawierający tekst, zrzut ekranu, oprogramowanie, System operacyjny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az 5" descr="Obraz zawierający tekst, zrzut ekranu, oprogramowanie, System operacyjny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750" cy="207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E12B6F" w14:textId="7FDA4172" w:rsidR="00133A2F" w:rsidRPr="00133A2F" w:rsidRDefault="00133A2F" w:rsidP="00133A2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133A2F">
        <w:rPr>
          <w:rFonts w:ascii="Times New Roman" w:eastAsia="Times New Roman" w:hAnsi="Times New Roman" w:cs="Times New Roman"/>
          <w:noProof/>
          <w:sz w:val="24"/>
          <w:szCs w:val="24"/>
          <w:lang w:val="pl-PL" w:eastAsia="pl-PL"/>
        </w:rPr>
        <w:drawing>
          <wp:inline distT="0" distB="0" distL="0" distR="0" wp14:anchorId="6C2D3F45" wp14:editId="075C6D50">
            <wp:extent cx="5760720" cy="2129790"/>
            <wp:effectExtent l="0" t="0" r="0" b="3810"/>
            <wp:docPr id="6" name="Obraz 6" descr="Obraz zawierający tekst, zrzut ekranu, multimedia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braz 6" descr="Obraz zawierający tekst, zrzut ekranu, multimedia, oprogramowanie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129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B8BFDC" w14:textId="6F29C4E1" w:rsidR="00133A2F" w:rsidRPr="00133A2F" w:rsidRDefault="00133A2F" w:rsidP="00133A2F">
      <w:pPr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  <w:lang w:val="pl-PL" w:eastAsia="pl-PL"/>
        </w:rPr>
      </w:pPr>
      <w:r w:rsidRPr="00133A2F">
        <w:rPr>
          <w:rFonts w:ascii="Segoe UI" w:eastAsia="Times New Roman" w:hAnsi="Segoe UI" w:cs="Segoe UI"/>
          <w:sz w:val="21"/>
          <w:szCs w:val="21"/>
          <w:lang w:val="pl-PL" w:eastAsia="pl-PL"/>
        </w:rPr>
        <w:t>Nie uważacie że te kolory po pomiarze są kłopotliwe? </w:t>
      </w:r>
      <w:r>
        <w:rPr>
          <w:rFonts w:ascii="Segoe UI" w:eastAsia="Times New Roman" w:hAnsi="Segoe UI" w:cs="Segoe UI"/>
          <w:sz w:val="21"/>
          <w:szCs w:val="21"/>
          <w:lang w:val="pl-PL" w:eastAsia="pl-PL"/>
        </w:rPr>
        <w:t>Co oznacza czerwony zegar, dla nas to oczywiste, instrukcja też może to wyjaśnić ale na 1 rzut oka to wygląda dla mnie jak by te czerwone były bardziej po interwale niż np. żółte czy zielone.</w:t>
      </w:r>
    </w:p>
    <w:p w14:paraId="7F6C5A64" w14:textId="6E369C64" w:rsidR="00133A2F" w:rsidRPr="00133A2F" w:rsidRDefault="00133A2F" w:rsidP="00133A2F">
      <w:pPr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  <w:lang w:val="pl-PL" w:eastAsia="pl-PL"/>
        </w:rPr>
      </w:pPr>
      <w:r w:rsidRPr="00133A2F">
        <w:rPr>
          <w:rFonts w:ascii="Segoe UI" w:eastAsia="Times New Roman" w:hAnsi="Segoe UI" w:cs="Segoe UI"/>
          <w:sz w:val="21"/>
          <w:szCs w:val="21"/>
          <w:lang w:val="pl-PL" w:eastAsia="pl-PL"/>
        </w:rPr>
        <w:t>Bo jak ktoś z załogi zmierzy i zobaczy czerwone po pomiarze to stawiam 500pln że spróbuje zmierzyć jeszcze raz, będzie próbował manipulować tak by wyszło na żółto lub zielono.</w:t>
      </w:r>
    </w:p>
    <w:p w14:paraId="4A7ADD20" w14:textId="401AA097" w:rsidR="00133A2F" w:rsidRPr="00133A2F" w:rsidRDefault="00133A2F" w:rsidP="00133A2F">
      <w:pPr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  <w:lang w:val="pl-PL" w:eastAsia="pl-PL"/>
        </w:rPr>
      </w:pPr>
      <w:r w:rsidRPr="00133A2F">
        <w:rPr>
          <w:rFonts w:ascii="Segoe UI" w:eastAsia="Times New Roman" w:hAnsi="Segoe UI" w:cs="Segoe UI"/>
          <w:sz w:val="21"/>
          <w:szCs w:val="21"/>
          <w:lang w:val="pl-PL" w:eastAsia="pl-PL"/>
        </w:rPr>
        <w:t>IM-Mateusz Prusak, był świadkiem jak chłop mierzył 4 razy aż pokazało żółte </w:t>
      </w:r>
    </w:p>
    <w:p w14:paraId="3A13876D" w14:textId="4321FAA7" w:rsidR="00133A2F" w:rsidRPr="00133A2F" w:rsidRDefault="00133A2F" w:rsidP="00133A2F">
      <w:pPr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  <w:lang w:val="pl-PL" w:eastAsia="pl-PL"/>
        </w:rPr>
      </w:pPr>
      <w:r w:rsidRPr="00133A2F">
        <w:rPr>
          <w:rFonts w:ascii="Segoe UI" w:eastAsia="Times New Roman" w:hAnsi="Segoe UI" w:cs="Segoe UI"/>
          <w:sz w:val="21"/>
          <w:szCs w:val="21"/>
          <w:lang w:val="pl-PL" w:eastAsia="pl-PL"/>
        </w:rPr>
        <w:t>Może lepiej przerobić taż że po pomiarze nie ma koloru albo że jest zawsze zielony (</w:t>
      </w:r>
      <w:proofErr w:type="spellStart"/>
      <w:r w:rsidRPr="00133A2F">
        <w:rPr>
          <w:rFonts w:ascii="Segoe UI" w:eastAsia="Times New Roman" w:hAnsi="Segoe UI" w:cs="Segoe UI"/>
          <w:sz w:val="21"/>
          <w:szCs w:val="21"/>
          <w:lang w:val="pl-PL" w:eastAsia="pl-PL"/>
        </w:rPr>
        <w:t>measurement</w:t>
      </w:r>
      <w:proofErr w:type="spellEnd"/>
      <w:r w:rsidRPr="00133A2F">
        <w:rPr>
          <w:rFonts w:ascii="Segoe UI" w:eastAsia="Times New Roman" w:hAnsi="Segoe UI" w:cs="Segoe UI"/>
          <w:sz w:val="21"/>
          <w:szCs w:val="21"/>
          <w:lang w:val="pl-PL" w:eastAsia="pl-PL"/>
        </w:rPr>
        <w:t xml:space="preserve"> </w:t>
      </w:r>
      <w:proofErr w:type="spellStart"/>
      <w:r w:rsidRPr="00133A2F">
        <w:rPr>
          <w:rFonts w:ascii="Segoe UI" w:eastAsia="Times New Roman" w:hAnsi="Segoe UI" w:cs="Segoe UI"/>
          <w:sz w:val="21"/>
          <w:szCs w:val="21"/>
          <w:lang w:val="pl-PL" w:eastAsia="pl-PL"/>
        </w:rPr>
        <w:t>done</w:t>
      </w:r>
      <w:proofErr w:type="spellEnd"/>
      <w:r w:rsidRPr="00133A2F">
        <w:rPr>
          <w:rFonts w:ascii="Segoe UI" w:eastAsia="Times New Roman" w:hAnsi="Segoe UI" w:cs="Segoe UI"/>
          <w:sz w:val="21"/>
          <w:szCs w:val="21"/>
          <w:lang w:val="pl-PL" w:eastAsia="pl-PL"/>
        </w:rPr>
        <w:t>). A kolorki dać w szczegółach pomiaru lub w trendzie (w sumie tam są już)?  </w:t>
      </w:r>
    </w:p>
    <w:p w14:paraId="1A3F369E" w14:textId="77777777" w:rsidR="00133A2F" w:rsidRPr="00133A2F" w:rsidRDefault="00133A2F" w:rsidP="00133A2F">
      <w:pPr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  <w:lang w:val="pl-PL" w:eastAsia="pl-PL"/>
        </w:rPr>
      </w:pPr>
      <w:r w:rsidRPr="00133A2F">
        <w:rPr>
          <w:rFonts w:ascii="Segoe UI" w:eastAsia="Times New Roman" w:hAnsi="Segoe UI" w:cs="Segoe UI"/>
          <w:sz w:val="21"/>
          <w:szCs w:val="21"/>
          <w:lang w:val="pl-PL" w:eastAsia="pl-PL"/>
        </w:rPr>
        <w:t>Pozostawiam temat pod dyskusję. </w:t>
      </w:r>
    </w:p>
    <w:p w14:paraId="061F12F5" w14:textId="5E153E17" w:rsidR="00133A2F" w:rsidRPr="00133A2F" w:rsidRDefault="00133A2F" w:rsidP="00133A2F">
      <w:pPr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  <w:lang w:val="pl-PL" w:eastAsia="pl-PL"/>
        </w:rPr>
      </w:pPr>
    </w:p>
    <w:sectPr w:rsidR="00133A2F" w:rsidRPr="00133A2F" w:rsidSect="00A91077">
      <w:headerReference w:type="default" r:id="rId12"/>
      <w:headerReference w:type="first" r:id="rId13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A7FE72" w14:textId="77777777" w:rsidR="00124FEE" w:rsidRDefault="00124FEE" w:rsidP="00F503E9">
      <w:pPr>
        <w:spacing w:after="0" w:line="240" w:lineRule="auto"/>
      </w:pPr>
      <w:r>
        <w:separator/>
      </w:r>
    </w:p>
  </w:endnote>
  <w:endnote w:type="continuationSeparator" w:id="0">
    <w:p w14:paraId="0C40924A" w14:textId="77777777" w:rsidR="00124FEE" w:rsidRDefault="00124FEE" w:rsidP="00F503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4A540D" w14:textId="77777777" w:rsidR="00124FEE" w:rsidRDefault="00124FEE" w:rsidP="00F503E9">
      <w:pPr>
        <w:spacing w:after="0" w:line="240" w:lineRule="auto"/>
      </w:pPr>
      <w:r>
        <w:separator/>
      </w:r>
    </w:p>
  </w:footnote>
  <w:footnote w:type="continuationSeparator" w:id="0">
    <w:p w14:paraId="04672A4B" w14:textId="77777777" w:rsidR="00124FEE" w:rsidRDefault="00124FEE" w:rsidP="00F503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6CBE9" w14:textId="77777777" w:rsidR="0071532E" w:rsidRDefault="0071532E" w:rsidP="00F669B4">
    <w:pPr>
      <w:pStyle w:val="Nagwek"/>
      <w:jc w:val="center"/>
    </w:pPr>
    <w:r>
      <w:rPr>
        <w:noProof/>
        <w:lang w:val="pl-PL" w:eastAsia="pl-PL"/>
      </w:rPr>
      <w:drawing>
        <wp:inline distT="0" distB="0" distL="0" distR="0" wp14:anchorId="3ED86170" wp14:editId="0E1ED005">
          <wp:extent cx="5760720" cy="1063365"/>
          <wp:effectExtent l="0" t="0" r="0" b="3810"/>
          <wp:docPr id="2" name="Obraz 2" descr="C:\KS materiały\materialy\szablony, gotowe pliki  itp\nowe logo info-mar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KS materiały\materialy\szablony, gotowe pliki  itp\nowe logo info-marin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10633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EB391" w14:textId="71B2340D" w:rsidR="0071532E" w:rsidRPr="007B1CC2" w:rsidRDefault="007B1CC2" w:rsidP="007B1CC2">
    <w:pPr>
      <w:pStyle w:val="Nagwek"/>
    </w:pPr>
    <w:r>
      <w:rPr>
        <w:noProof/>
        <w:lang w:eastAsia="pl-PL"/>
      </w:rPr>
      <w:drawing>
        <wp:inline distT="0" distB="0" distL="0" distR="0" wp14:anchorId="5C83D1E7" wp14:editId="3415DDCA">
          <wp:extent cx="5760720" cy="1060450"/>
          <wp:effectExtent l="0" t="0" r="0" b="6350"/>
          <wp:docPr id="3" name="Obraz 3" descr="C:\Users\Biuro\Desktop\Info-Mar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Biuro\Desktop\Info-Marin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1060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27275"/>
    <w:multiLevelType w:val="hybridMultilevel"/>
    <w:tmpl w:val="76DEADC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9C7171"/>
    <w:multiLevelType w:val="hybridMultilevel"/>
    <w:tmpl w:val="96D4E0CA"/>
    <w:lvl w:ilvl="0" w:tplc="D3BEDD1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3F6FDA"/>
    <w:multiLevelType w:val="hybridMultilevel"/>
    <w:tmpl w:val="D1F2E4CA"/>
    <w:lvl w:ilvl="0" w:tplc="D3BEDD1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B0018C"/>
    <w:multiLevelType w:val="multilevel"/>
    <w:tmpl w:val="347CC376"/>
    <w:lvl w:ilvl="0">
      <w:start w:val="1"/>
      <w:numFmt w:val="decimal"/>
      <w:pStyle w:val="Nagwek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"/>
      <w:lvlJc w:val="left"/>
      <w:pPr>
        <w:ind w:left="1994" w:hanging="576"/>
      </w:pPr>
      <w:rPr>
        <w:rFonts w:hint="default"/>
        <w:b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xNLc0MDK1MLE0MjZQ0lEKTi0uzszPAykwqgUAOb7YeywAAAA="/>
    <w:docVar w:name="FLIR_DOCUMENT_ID" w:val="7112e103-e997-4e48-bb73-6d0977abf4cc"/>
  </w:docVars>
  <w:rsids>
    <w:rsidRoot w:val="009922A8"/>
    <w:rsid w:val="0000094F"/>
    <w:rsid w:val="00002684"/>
    <w:rsid w:val="000034B9"/>
    <w:rsid w:val="00005DDD"/>
    <w:rsid w:val="00007DB9"/>
    <w:rsid w:val="0001137A"/>
    <w:rsid w:val="00013E8C"/>
    <w:rsid w:val="000222B0"/>
    <w:rsid w:val="000240AB"/>
    <w:rsid w:val="000248D6"/>
    <w:rsid w:val="00027563"/>
    <w:rsid w:val="00027D7D"/>
    <w:rsid w:val="00032BDF"/>
    <w:rsid w:val="00033A06"/>
    <w:rsid w:val="000357C8"/>
    <w:rsid w:val="00037FB7"/>
    <w:rsid w:val="0004019A"/>
    <w:rsid w:val="00041C32"/>
    <w:rsid w:val="00042193"/>
    <w:rsid w:val="0004268D"/>
    <w:rsid w:val="00044AEE"/>
    <w:rsid w:val="00045E12"/>
    <w:rsid w:val="0004791E"/>
    <w:rsid w:val="00051CAD"/>
    <w:rsid w:val="00052B1B"/>
    <w:rsid w:val="000539EB"/>
    <w:rsid w:val="00053EAE"/>
    <w:rsid w:val="00053FD2"/>
    <w:rsid w:val="00054E32"/>
    <w:rsid w:val="00054F82"/>
    <w:rsid w:val="000552EA"/>
    <w:rsid w:val="00055532"/>
    <w:rsid w:val="00060C46"/>
    <w:rsid w:val="000634CC"/>
    <w:rsid w:val="00064782"/>
    <w:rsid w:val="00064AC1"/>
    <w:rsid w:val="00066072"/>
    <w:rsid w:val="00066C40"/>
    <w:rsid w:val="0007050B"/>
    <w:rsid w:val="0007247C"/>
    <w:rsid w:val="00072FC9"/>
    <w:rsid w:val="000735A8"/>
    <w:rsid w:val="0007392A"/>
    <w:rsid w:val="0008077A"/>
    <w:rsid w:val="0008227D"/>
    <w:rsid w:val="00085D48"/>
    <w:rsid w:val="000904DD"/>
    <w:rsid w:val="000934D9"/>
    <w:rsid w:val="00096058"/>
    <w:rsid w:val="000975E4"/>
    <w:rsid w:val="000A50FF"/>
    <w:rsid w:val="000A6F63"/>
    <w:rsid w:val="000A754F"/>
    <w:rsid w:val="000B1453"/>
    <w:rsid w:val="000B2CB1"/>
    <w:rsid w:val="000B4CFA"/>
    <w:rsid w:val="000B5F19"/>
    <w:rsid w:val="000B6344"/>
    <w:rsid w:val="000B77ED"/>
    <w:rsid w:val="000C4903"/>
    <w:rsid w:val="000C4B6A"/>
    <w:rsid w:val="000C6EA4"/>
    <w:rsid w:val="000C7539"/>
    <w:rsid w:val="000D0C69"/>
    <w:rsid w:val="000D3355"/>
    <w:rsid w:val="000D3E32"/>
    <w:rsid w:val="000D5838"/>
    <w:rsid w:val="000D7DC3"/>
    <w:rsid w:val="000E53B7"/>
    <w:rsid w:val="000E59DD"/>
    <w:rsid w:val="000E6C63"/>
    <w:rsid w:val="000E770C"/>
    <w:rsid w:val="000F1E55"/>
    <w:rsid w:val="000F2394"/>
    <w:rsid w:val="000F31EA"/>
    <w:rsid w:val="000F3CB9"/>
    <w:rsid w:val="000F6099"/>
    <w:rsid w:val="000F6341"/>
    <w:rsid w:val="000F6E2F"/>
    <w:rsid w:val="001027E8"/>
    <w:rsid w:val="00103BA9"/>
    <w:rsid w:val="00105C6C"/>
    <w:rsid w:val="00110454"/>
    <w:rsid w:val="0011083E"/>
    <w:rsid w:val="00113713"/>
    <w:rsid w:val="001141C2"/>
    <w:rsid w:val="00114902"/>
    <w:rsid w:val="00114913"/>
    <w:rsid w:val="00120954"/>
    <w:rsid w:val="00120CC5"/>
    <w:rsid w:val="0012113C"/>
    <w:rsid w:val="00124FEE"/>
    <w:rsid w:val="00133A2F"/>
    <w:rsid w:val="00135449"/>
    <w:rsid w:val="0013581C"/>
    <w:rsid w:val="001359A0"/>
    <w:rsid w:val="0013796B"/>
    <w:rsid w:val="00142B18"/>
    <w:rsid w:val="00144144"/>
    <w:rsid w:val="00146A5C"/>
    <w:rsid w:val="0014727C"/>
    <w:rsid w:val="00147E04"/>
    <w:rsid w:val="00151392"/>
    <w:rsid w:val="001531CD"/>
    <w:rsid w:val="00154933"/>
    <w:rsid w:val="00155827"/>
    <w:rsid w:val="00156E21"/>
    <w:rsid w:val="00157CB7"/>
    <w:rsid w:val="00160623"/>
    <w:rsid w:val="0016067F"/>
    <w:rsid w:val="0016165F"/>
    <w:rsid w:val="00161F3B"/>
    <w:rsid w:val="0016243D"/>
    <w:rsid w:val="001645A2"/>
    <w:rsid w:val="001646D4"/>
    <w:rsid w:val="0016513A"/>
    <w:rsid w:val="0017142E"/>
    <w:rsid w:val="0017261F"/>
    <w:rsid w:val="001736E5"/>
    <w:rsid w:val="00173CB6"/>
    <w:rsid w:val="00174034"/>
    <w:rsid w:val="0018192A"/>
    <w:rsid w:val="00181D91"/>
    <w:rsid w:val="00183DB9"/>
    <w:rsid w:val="00185304"/>
    <w:rsid w:val="0018791D"/>
    <w:rsid w:val="00187C74"/>
    <w:rsid w:val="00187D52"/>
    <w:rsid w:val="0019013D"/>
    <w:rsid w:val="0019234B"/>
    <w:rsid w:val="0019400E"/>
    <w:rsid w:val="0019546F"/>
    <w:rsid w:val="001961A5"/>
    <w:rsid w:val="00196323"/>
    <w:rsid w:val="001A039C"/>
    <w:rsid w:val="001A06E3"/>
    <w:rsid w:val="001A190A"/>
    <w:rsid w:val="001A1CFE"/>
    <w:rsid w:val="001A2207"/>
    <w:rsid w:val="001A2835"/>
    <w:rsid w:val="001A5C0E"/>
    <w:rsid w:val="001A6B95"/>
    <w:rsid w:val="001A78BF"/>
    <w:rsid w:val="001A7E51"/>
    <w:rsid w:val="001B0EE1"/>
    <w:rsid w:val="001B22E4"/>
    <w:rsid w:val="001B35F3"/>
    <w:rsid w:val="001B4807"/>
    <w:rsid w:val="001B5A20"/>
    <w:rsid w:val="001B70C2"/>
    <w:rsid w:val="001B7337"/>
    <w:rsid w:val="001B75E9"/>
    <w:rsid w:val="001B77CA"/>
    <w:rsid w:val="001C2BB3"/>
    <w:rsid w:val="001C6FE9"/>
    <w:rsid w:val="001C7022"/>
    <w:rsid w:val="001D1A2C"/>
    <w:rsid w:val="001D258E"/>
    <w:rsid w:val="001D26E8"/>
    <w:rsid w:val="001D53B0"/>
    <w:rsid w:val="001D575E"/>
    <w:rsid w:val="001D5D89"/>
    <w:rsid w:val="001D6C32"/>
    <w:rsid w:val="001E01F1"/>
    <w:rsid w:val="001E0C0B"/>
    <w:rsid w:val="001E0CF2"/>
    <w:rsid w:val="001E10C6"/>
    <w:rsid w:val="001E1470"/>
    <w:rsid w:val="001E21BB"/>
    <w:rsid w:val="001E4A13"/>
    <w:rsid w:val="001E5B96"/>
    <w:rsid w:val="001E702F"/>
    <w:rsid w:val="001E7941"/>
    <w:rsid w:val="001E7961"/>
    <w:rsid w:val="001F05BF"/>
    <w:rsid w:val="001F0920"/>
    <w:rsid w:val="001F103A"/>
    <w:rsid w:val="001F24DC"/>
    <w:rsid w:val="001F2CBB"/>
    <w:rsid w:val="001F30CA"/>
    <w:rsid w:val="001F50DB"/>
    <w:rsid w:val="001F5323"/>
    <w:rsid w:val="00200743"/>
    <w:rsid w:val="002009A4"/>
    <w:rsid w:val="00202273"/>
    <w:rsid w:val="00202549"/>
    <w:rsid w:val="00203729"/>
    <w:rsid w:val="002040CB"/>
    <w:rsid w:val="00206ED1"/>
    <w:rsid w:val="00207B04"/>
    <w:rsid w:val="00210B38"/>
    <w:rsid w:val="00212BE2"/>
    <w:rsid w:val="002140DC"/>
    <w:rsid w:val="00215B68"/>
    <w:rsid w:val="002173A6"/>
    <w:rsid w:val="00217B4E"/>
    <w:rsid w:val="0022073E"/>
    <w:rsid w:val="002209A1"/>
    <w:rsid w:val="002244F1"/>
    <w:rsid w:val="00225451"/>
    <w:rsid w:val="00225481"/>
    <w:rsid w:val="0022768D"/>
    <w:rsid w:val="00231F43"/>
    <w:rsid w:val="0023306F"/>
    <w:rsid w:val="0023610C"/>
    <w:rsid w:val="00241126"/>
    <w:rsid w:val="00241AC9"/>
    <w:rsid w:val="00243A7F"/>
    <w:rsid w:val="00244051"/>
    <w:rsid w:val="002447AA"/>
    <w:rsid w:val="00245947"/>
    <w:rsid w:val="00250E9A"/>
    <w:rsid w:val="0025273C"/>
    <w:rsid w:val="00252E38"/>
    <w:rsid w:val="002542A7"/>
    <w:rsid w:val="002557A6"/>
    <w:rsid w:val="0025644D"/>
    <w:rsid w:val="00257742"/>
    <w:rsid w:val="002577BF"/>
    <w:rsid w:val="0026231A"/>
    <w:rsid w:val="00263A88"/>
    <w:rsid w:val="0026473E"/>
    <w:rsid w:val="0026564C"/>
    <w:rsid w:val="00270486"/>
    <w:rsid w:val="002710B6"/>
    <w:rsid w:val="00274EB9"/>
    <w:rsid w:val="00274F52"/>
    <w:rsid w:val="002773F9"/>
    <w:rsid w:val="00280C23"/>
    <w:rsid w:val="00281BF8"/>
    <w:rsid w:val="002840EC"/>
    <w:rsid w:val="002858D7"/>
    <w:rsid w:val="00287F06"/>
    <w:rsid w:val="00290079"/>
    <w:rsid w:val="00291F10"/>
    <w:rsid w:val="002920A1"/>
    <w:rsid w:val="00292554"/>
    <w:rsid w:val="002932DA"/>
    <w:rsid w:val="00293E39"/>
    <w:rsid w:val="002948A0"/>
    <w:rsid w:val="002956A1"/>
    <w:rsid w:val="00297DBF"/>
    <w:rsid w:val="00297F8C"/>
    <w:rsid w:val="002A0AD7"/>
    <w:rsid w:val="002A3F7D"/>
    <w:rsid w:val="002A764E"/>
    <w:rsid w:val="002B1264"/>
    <w:rsid w:val="002B1483"/>
    <w:rsid w:val="002B15FD"/>
    <w:rsid w:val="002B1C49"/>
    <w:rsid w:val="002B22E0"/>
    <w:rsid w:val="002B4ECD"/>
    <w:rsid w:val="002B50CA"/>
    <w:rsid w:val="002C47DB"/>
    <w:rsid w:val="002C4819"/>
    <w:rsid w:val="002C5209"/>
    <w:rsid w:val="002C5944"/>
    <w:rsid w:val="002C6341"/>
    <w:rsid w:val="002C7984"/>
    <w:rsid w:val="002D392F"/>
    <w:rsid w:val="002D46D7"/>
    <w:rsid w:val="002D5E2E"/>
    <w:rsid w:val="002D79F4"/>
    <w:rsid w:val="002E0469"/>
    <w:rsid w:val="002E16D3"/>
    <w:rsid w:val="002E26E5"/>
    <w:rsid w:val="002E559A"/>
    <w:rsid w:val="002E6CFE"/>
    <w:rsid w:val="002F2E26"/>
    <w:rsid w:val="002F7E26"/>
    <w:rsid w:val="00301396"/>
    <w:rsid w:val="00302227"/>
    <w:rsid w:val="00302784"/>
    <w:rsid w:val="003049B3"/>
    <w:rsid w:val="00307A59"/>
    <w:rsid w:val="003122FF"/>
    <w:rsid w:val="00313424"/>
    <w:rsid w:val="00316BA2"/>
    <w:rsid w:val="00327BF2"/>
    <w:rsid w:val="003323AA"/>
    <w:rsid w:val="00334FA1"/>
    <w:rsid w:val="00337397"/>
    <w:rsid w:val="003435AF"/>
    <w:rsid w:val="00343CDC"/>
    <w:rsid w:val="0034472F"/>
    <w:rsid w:val="00345961"/>
    <w:rsid w:val="003459D8"/>
    <w:rsid w:val="00351562"/>
    <w:rsid w:val="003516A5"/>
    <w:rsid w:val="00352AE4"/>
    <w:rsid w:val="003531D0"/>
    <w:rsid w:val="00354C1E"/>
    <w:rsid w:val="00360223"/>
    <w:rsid w:val="00363D50"/>
    <w:rsid w:val="00364060"/>
    <w:rsid w:val="00364D37"/>
    <w:rsid w:val="00371153"/>
    <w:rsid w:val="00372251"/>
    <w:rsid w:val="00372D1B"/>
    <w:rsid w:val="00372D1D"/>
    <w:rsid w:val="003734C0"/>
    <w:rsid w:val="003739BB"/>
    <w:rsid w:val="00381365"/>
    <w:rsid w:val="00383134"/>
    <w:rsid w:val="00383483"/>
    <w:rsid w:val="003845EE"/>
    <w:rsid w:val="00385139"/>
    <w:rsid w:val="0038705A"/>
    <w:rsid w:val="003927D1"/>
    <w:rsid w:val="00392EE6"/>
    <w:rsid w:val="00394E2D"/>
    <w:rsid w:val="003A06D0"/>
    <w:rsid w:val="003A1837"/>
    <w:rsid w:val="003A1858"/>
    <w:rsid w:val="003A1FE2"/>
    <w:rsid w:val="003A2965"/>
    <w:rsid w:val="003A2C6F"/>
    <w:rsid w:val="003A5675"/>
    <w:rsid w:val="003B02EE"/>
    <w:rsid w:val="003B0A2C"/>
    <w:rsid w:val="003B1088"/>
    <w:rsid w:val="003B131C"/>
    <w:rsid w:val="003B35EF"/>
    <w:rsid w:val="003B6432"/>
    <w:rsid w:val="003C191A"/>
    <w:rsid w:val="003C1A7D"/>
    <w:rsid w:val="003C324C"/>
    <w:rsid w:val="003C3736"/>
    <w:rsid w:val="003C3EC8"/>
    <w:rsid w:val="003C4B19"/>
    <w:rsid w:val="003C5E62"/>
    <w:rsid w:val="003D0C91"/>
    <w:rsid w:val="003D26A4"/>
    <w:rsid w:val="003D4463"/>
    <w:rsid w:val="003D71BC"/>
    <w:rsid w:val="003D741A"/>
    <w:rsid w:val="003D7D12"/>
    <w:rsid w:val="003E04BF"/>
    <w:rsid w:val="003E0C76"/>
    <w:rsid w:val="003E0EB1"/>
    <w:rsid w:val="003E663A"/>
    <w:rsid w:val="003F0311"/>
    <w:rsid w:val="003F1769"/>
    <w:rsid w:val="003F431E"/>
    <w:rsid w:val="003F4472"/>
    <w:rsid w:val="003F45FA"/>
    <w:rsid w:val="003F4A5A"/>
    <w:rsid w:val="003F7B33"/>
    <w:rsid w:val="004003EF"/>
    <w:rsid w:val="0040153E"/>
    <w:rsid w:val="004016CC"/>
    <w:rsid w:val="00403050"/>
    <w:rsid w:val="00403AF8"/>
    <w:rsid w:val="00403C61"/>
    <w:rsid w:val="00404914"/>
    <w:rsid w:val="004103DD"/>
    <w:rsid w:val="00410988"/>
    <w:rsid w:val="00412ABC"/>
    <w:rsid w:val="0042181D"/>
    <w:rsid w:val="00421FD7"/>
    <w:rsid w:val="00422BDA"/>
    <w:rsid w:val="004271D9"/>
    <w:rsid w:val="00430EDF"/>
    <w:rsid w:val="004322B9"/>
    <w:rsid w:val="004332F9"/>
    <w:rsid w:val="004345EA"/>
    <w:rsid w:val="0043505D"/>
    <w:rsid w:val="0044074F"/>
    <w:rsid w:val="00440D45"/>
    <w:rsid w:val="00444125"/>
    <w:rsid w:val="004473D4"/>
    <w:rsid w:val="00447B0F"/>
    <w:rsid w:val="00451484"/>
    <w:rsid w:val="0045388E"/>
    <w:rsid w:val="00455B92"/>
    <w:rsid w:val="00456CEE"/>
    <w:rsid w:val="00457F13"/>
    <w:rsid w:val="004609F1"/>
    <w:rsid w:val="00461AD1"/>
    <w:rsid w:val="0046502C"/>
    <w:rsid w:val="004731DF"/>
    <w:rsid w:val="00473CF3"/>
    <w:rsid w:val="004749BA"/>
    <w:rsid w:val="00475048"/>
    <w:rsid w:val="00476920"/>
    <w:rsid w:val="004776F8"/>
    <w:rsid w:val="004849BE"/>
    <w:rsid w:val="0048783E"/>
    <w:rsid w:val="00487B80"/>
    <w:rsid w:val="00487CE7"/>
    <w:rsid w:val="004A0711"/>
    <w:rsid w:val="004A1E5C"/>
    <w:rsid w:val="004A519D"/>
    <w:rsid w:val="004A6B3B"/>
    <w:rsid w:val="004B1621"/>
    <w:rsid w:val="004B368C"/>
    <w:rsid w:val="004B6F73"/>
    <w:rsid w:val="004B7F4C"/>
    <w:rsid w:val="004C0065"/>
    <w:rsid w:val="004C04EE"/>
    <w:rsid w:val="004C207F"/>
    <w:rsid w:val="004C26E6"/>
    <w:rsid w:val="004C2E89"/>
    <w:rsid w:val="004C2F49"/>
    <w:rsid w:val="004C34AE"/>
    <w:rsid w:val="004D1291"/>
    <w:rsid w:val="004D2CE1"/>
    <w:rsid w:val="004D336E"/>
    <w:rsid w:val="004D4E39"/>
    <w:rsid w:val="004E65FC"/>
    <w:rsid w:val="004F1ACF"/>
    <w:rsid w:val="004F2E0B"/>
    <w:rsid w:val="004F63C0"/>
    <w:rsid w:val="004F7EAF"/>
    <w:rsid w:val="0050254C"/>
    <w:rsid w:val="00502D64"/>
    <w:rsid w:val="00504289"/>
    <w:rsid w:val="00504D5A"/>
    <w:rsid w:val="0050669B"/>
    <w:rsid w:val="0051332A"/>
    <w:rsid w:val="00514520"/>
    <w:rsid w:val="00515A96"/>
    <w:rsid w:val="00517BFB"/>
    <w:rsid w:val="005222BC"/>
    <w:rsid w:val="00523E78"/>
    <w:rsid w:val="00525960"/>
    <w:rsid w:val="005259D4"/>
    <w:rsid w:val="0052685D"/>
    <w:rsid w:val="005279D8"/>
    <w:rsid w:val="00530BCF"/>
    <w:rsid w:val="00530E4C"/>
    <w:rsid w:val="00532E11"/>
    <w:rsid w:val="00533819"/>
    <w:rsid w:val="00534285"/>
    <w:rsid w:val="00534D1B"/>
    <w:rsid w:val="005441DB"/>
    <w:rsid w:val="0054435E"/>
    <w:rsid w:val="00547C13"/>
    <w:rsid w:val="005505AD"/>
    <w:rsid w:val="00551246"/>
    <w:rsid w:val="00555926"/>
    <w:rsid w:val="005617D5"/>
    <w:rsid w:val="00561C5C"/>
    <w:rsid w:val="00562B8E"/>
    <w:rsid w:val="00563725"/>
    <w:rsid w:val="0056454B"/>
    <w:rsid w:val="005645E3"/>
    <w:rsid w:val="00564851"/>
    <w:rsid w:val="00566186"/>
    <w:rsid w:val="00570F6F"/>
    <w:rsid w:val="00572535"/>
    <w:rsid w:val="00573860"/>
    <w:rsid w:val="00576084"/>
    <w:rsid w:val="005776A3"/>
    <w:rsid w:val="00580337"/>
    <w:rsid w:val="0058067D"/>
    <w:rsid w:val="0058183A"/>
    <w:rsid w:val="00583B43"/>
    <w:rsid w:val="00586932"/>
    <w:rsid w:val="0058714C"/>
    <w:rsid w:val="00587AE6"/>
    <w:rsid w:val="0059002D"/>
    <w:rsid w:val="00590DE6"/>
    <w:rsid w:val="00590EC2"/>
    <w:rsid w:val="00593DCF"/>
    <w:rsid w:val="00594291"/>
    <w:rsid w:val="0059546F"/>
    <w:rsid w:val="00596487"/>
    <w:rsid w:val="00597180"/>
    <w:rsid w:val="005A08DE"/>
    <w:rsid w:val="005A2ECB"/>
    <w:rsid w:val="005A3066"/>
    <w:rsid w:val="005A4109"/>
    <w:rsid w:val="005A4773"/>
    <w:rsid w:val="005A53FB"/>
    <w:rsid w:val="005A5E75"/>
    <w:rsid w:val="005A74B3"/>
    <w:rsid w:val="005A7E2C"/>
    <w:rsid w:val="005B040F"/>
    <w:rsid w:val="005C0614"/>
    <w:rsid w:val="005C065F"/>
    <w:rsid w:val="005C10CC"/>
    <w:rsid w:val="005C65DD"/>
    <w:rsid w:val="005D044E"/>
    <w:rsid w:val="005D34BE"/>
    <w:rsid w:val="005D3889"/>
    <w:rsid w:val="005D4965"/>
    <w:rsid w:val="005D7555"/>
    <w:rsid w:val="005D79C5"/>
    <w:rsid w:val="005E1259"/>
    <w:rsid w:val="005E1FE8"/>
    <w:rsid w:val="005E207B"/>
    <w:rsid w:val="005E25DC"/>
    <w:rsid w:val="005E4E81"/>
    <w:rsid w:val="005E793F"/>
    <w:rsid w:val="005F065E"/>
    <w:rsid w:val="005F0801"/>
    <w:rsid w:val="005F1052"/>
    <w:rsid w:val="005F1570"/>
    <w:rsid w:val="005F24B2"/>
    <w:rsid w:val="005F605A"/>
    <w:rsid w:val="005F74F5"/>
    <w:rsid w:val="00600B5E"/>
    <w:rsid w:val="006051D4"/>
    <w:rsid w:val="0060525F"/>
    <w:rsid w:val="00607336"/>
    <w:rsid w:val="00611746"/>
    <w:rsid w:val="0061199F"/>
    <w:rsid w:val="00614865"/>
    <w:rsid w:val="00616A20"/>
    <w:rsid w:val="00622219"/>
    <w:rsid w:val="0062285C"/>
    <w:rsid w:val="00630CEE"/>
    <w:rsid w:val="006334F1"/>
    <w:rsid w:val="006344AF"/>
    <w:rsid w:val="006371AF"/>
    <w:rsid w:val="00637E64"/>
    <w:rsid w:val="00637F36"/>
    <w:rsid w:val="0064018C"/>
    <w:rsid w:val="0064174A"/>
    <w:rsid w:val="0064197F"/>
    <w:rsid w:val="0064264E"/>
    <w:rsid w:val="00643516"/>
    <w:rsid w:val="006440B4"/>
    <w:rsid w:val="00644209"/>
    <w:rsid w:val="006448C2"/>
    <w:rsid w:val="00645265"/>
    <w:rsid w:val="006465CD"/>
    <w:rsid w:val="00646DE7"/>
    <w:rsid w:val="0065165F"/>
    <w:rsid w:val="00652813"/>
    <w:rsid w:val="00652F94"/>
    <w:rsid w:val="00652FB5"/>
    <w:rsid w:val="0065429E"/>
    <w:rsid w:val="006617E9"/>
    <w:rsid w:val="00667D54"/>
    <w:rsid w:val="00671073"/>
    <w:rsid w:val="00674956"/>
    <w:rsid w:val="00675624"/>
    <w:rsid w:val="00680C61"/>
    <w:rsid w:val="00681745"/>
    <w:rsid w:val="006839C6"/>
    <w:rsid w:val="00685382"/>
    <w:rsid w:val="00686896"/>
    <w:rsid w:val="0068788E"/>
    <w:rsid w:val="00687CC6"/>
    <w:rsid w:val="0069055D"/>
    <w:rsid w:val="00693FEA"/>
    <w:rsid w:val="006959C8"/>
    <w:rsid w:val="006A16C1"/>
    <w:rsid w:val="006A5439"/>
    <w:rsid w:val="006A6B21"/>
    <w:rsid w:val="006B0080"/>
    <w:rsid w:val="006B5290"/>
    <w:rsid w:val="006B7A16"/>
    <w:rsid w:val="006C3911"/>
    <w:rsid w:val="006C4B69"/>
    <w:rsid w:val="006C50BF"/>
    <w:rsid w:val="006C519C"/>
    <w:rsid w:val="006C7EA1"/>
    <w:rsid w:val="006D2244"/>
    <w:rsid w:val="006D2FDB"/>
    <w:rsid w:val="006D57F2"/>
    <w:rsid w:val="006E2384"/>
    <w:rsid w:val="006E3CF9"/>
    <w:rsid w:val="006E5B7A"/>
    <w:rsid w:val="006E6376"/>
    <w:rsid w:val="006E69F0"/>
    <w:rsid w:val="006E7F07"/>
    <w:rsid w:val="006F02B5"/>
    <w:rsid w:val="006F2809"/>
    <w:rsid w:val="006F3F45"/>
    <w:rsid w:val="006F4708"/>
    <w:rsid w:val="006F5618"/>
    <w:rsid w:val="006F6EF0"/>
    <w:rsid w:val="006F786B"/>
    <w:rsid w:val="006F7B68"/>
    <w:rsid w:val="00701164"/>
    <w:rsid w:val="0070161F"/>
    <w:rsid w:val="00701879"/>
    <w:rsid w:val="00704C11"/>
    <w:rsid w:val="0070745E"/>
    <w:rsid w:val="00710908"/>
    <w:rsid w:val="00713A12"/>
    <w:rsid w:val="007149F7"/>
    <w:rsid w:val="0071532E"/>
    <w:rsid w:val="00715370"/>
    <w:rsid w:val="00715ACB"/>
    <w:rsid w:val="00716534"/>
    <w:rsid w:val="007178FD"/>
    <w:rsid w:val="00720E57"/>
    <w:rsid w:val="00721272"/>
    <w:rsid w:val="00723D7A"/>
    <w:rsid w:val="00724788"/>
    <w:rsid w:val="00730ED6"/>
    <w:rsid w:val="00742ABC"/>
    <w:rsid w:val="00744A7A"/>
    <w:rsid w:val="007476BF"/>
    <w:rsid w:val="00747F93"/>
    <w:rsid w:val="00751195"/>
    <w:rsid w:val="0075150D"/>
    <w:rsid w:val="00751B29"/>
    <w:rsid w:val="00751EAF"/>
    <w:rsid w:val="00756004"/>
    <w:rsid w:val="0075670F"/>
    <w:rsid w:val="00757D8A"/>
    <w:rsid w:val="007602F7"/>
    <w:rsid w:val="007628C8"/>
    <w:rsid w:val="0077328A"/>
    <w:rsid w:val="00773EC3"/>
    <w:rsid w:val="007762DC"/>
    <w:rsid w:val="00776D1E"/>
    <w:rsid w:val="007776FB"/>
    <w:rsid w:val="0078274B"/>
    <w:rsid w:val="00782E61"/>
    <w:rsid w:val="00783011"/>
    <w:rsid w:val="007836CF"/>
    <w:rsid w:val="007847CA"/>
    <w:rsid w:val="00785435"/>
    <w:rsid w:val="00787154"/>
    <w:rsid w:val="007911CF"/>
    <w:rsid w:val="00791E0E"/>
    <w:rsid w:val="007931A5"/>
    <w:rsid w:val="00793779"/>
    <w:rsid w:val="007945F4"/>
    <w:rsid w:val="007A18C2"/>
    <w:rsid w:val="007A2384"/>
    <w:rsid w:val="007A239C"/>
    <w:rsid w:val="007A2471"/>
    <w:rsid w:val="007A27A9"/>
    <w:rsid w:val="007A2A7A"/>
    <w:rsid w:val="007A2B67"/>
    <w:rsid w:val="007A5E50"/>
    <w:rsid w:val="007A79FF"/>
    <w:rsid w:val="007B005A"/>
    <w:rsid w:val="007B0450"/>
    <w:rsid w:val="007B1CC2"/>
    <w:rsid w:val="007B5C6D"/>
    <w:rsid w:val="007B70E6"/>
    <w:rsid w:val="007B77AD"/>
    <w:rsid w:val="007B7FDF"/>
    <w:rsid w:val="007C0480"/>
    <w:rsid w:val="007C0692"/>
    <w:rsid w:val="007C11FF"/>
    <w:rsid w:val="007C4BDB"/>
    <w:rsid w:val="007C56CD"/>
    <w:rsid w:val="007C75CC"/>
    <w:rsid w:val="007C76A9"/>
    <w:rsid w:val="007E5FC8"/>
    <w:rsid w:val="007E6ECC"/>
    <w:rsid w:val="007F2A1F"/>
    <w:rsid w:val="007F41F9"/>
    <w:rsid w:val="007F4701"/>
    <w:rsid w:val="007F6A10"/>
    <w:rsid w:val="008057AF"/>
    <w:rsid w:val="00806701"/>
    <w:rsid w:val="008074AF"/>
    <w:rsid w:val="008078AA"/>
    <w:rsid w:val="008107BF"/>
    <w:rsid w:val="00813CE5"/>
    <w:rsid w:val="00815C1F"/>
    <w:rsid w:val="0081621F"/>
    <w:rsid w:val="008164C3"/>
    <w:rsid w:val="00816DF8"/>
    <w:rsid w:val="008220DD"/>
    <w:rsid w:val="008259D7"/>
    <w:rsid w:val="00826A9B"/>
    <w:rsid w:val="00827E0C"/>
    <w:rsid w:val="00830A13"/>
    <w:rsid w:val="00830A52"/>
    <w:rsid w:val="00830BDD"/>
    <w:rsid w:val="00830C52"/>
    <w:rsid w:val="00831E0B"/>
    <w:rsid w:val="00833104"/>
    <w:rsid w:val="00834425"/>
    <w:rsid w:val="008359B2"/>
    <w:rsid w:val="00835C50"/>
    <w:rsid w:val="00840DB6"/>
    <w:rsid w:val="00841E41"/>
    <w:rsid w:val="00844426"/>
    <w:rsid w:val="00846DB1"/>
    <w:rsid w:val="0085261A"/>
    <w:rsid w:val="00854399"/>
    <w:rsid w:val="00854694"/>
    <w:rsid w:val="00854AA8"/>
    <w:rsid w:val="008600CE"/>
    <w:rsid w:val="00863FA8"/>
    <w:rsid w:val="008642E4"/>
    <w:rsid w:val="008644CA"/>
    <w:rsid w:val="0086495E"/>
    <w:rsid w:val="00867128"/>
    <w:rsid w:val="008672FE"/>
    <w:rsid w:val="00871D7C"/>
    <w:rsid w:val="00875041"/>
    <w:rsid w:val="00875747"/>
    <w:rsid w:val="00882329"/>
    <w:rsid w:val="008829F3"/>
    <w:rsid w:val="008830FD"/>
    <w:rsid w:val="008851AD"/>
    <w:rsid w:val="0088521D"/>
    <w:rsid w:val="00891DA6"/>
    <w:rsid w:val="008923BD"/>
    <w:rsid w:val="0089500E"/>
    <w:rsid w:val="00897F82"/>
    <w:rsid w:val="008A0D6C"/>
    <w:rsid w:val="008A2643"/>
    <w:rsid w:val="008A2E24"/>
    <w:rsid w:val="008A6C81"/>
    <w:rsid w:val="008B0448"/>
    <w:rsid w:val="008B6089"/>
    <w:rsid w:val="008B644D"/>
    <w:rsid w:val="008B69B5"/>
    <w:rsid w:val="008C08A9"/>
    <w:rsid w:val="008C1089"/>
    <w:rsid w:val="008C1437"/>
    <w:rsid w:val="008C3FB3"/>
    <w:rsid w:val="008C6307"/>
    <w:rsid w:val="008D468A"/>
    <w:rsid w:val="008D5509"/>
    <w:rsid w:val="008D571D"/>
    <w:rsid w:val="008D7DE1"/>
    <w:rsid w:val="008E04CF"/>
    <w:rsid w:val="008E2F76"/>
    <w:rsid w:val="008E6857"/>
    <w:rsid w:val="008E7EB1"/>
    <w:rsid w:val="008F1630"/>
    <w:rsid w:val="008F2EF7"/>
    <w:rsid w:val="008F46D0"/>
    <w:rsid w:val="008F488B"/>
    <w:rsid w:val="008F76AA"/>
    <w:rsid w:val="009000FA"/>
    <w:rsid w:val="009016D8"/>
    <w:rsid w:val="00903852"/>
    <w:rsid w:val="00904DF0"/>
    <w:rsid w:val="00906602"/>
    <w:rsid w:val="0091316B"/>
    <w:rsid w:val="009153B1"/>
    <w:rsid w:val="009158ED"/>
    <w:rsid w:val="00917433"/>
    <w:rsid w:val="00920220"/>
    <w:rsid w:val="00921B1A"/>
    <w:rsid w:val="00923C7E"/>
    <w:rsid w:val="00923E50"/>
    <w:rsid w:val="009248C4"/>
    <w:rsid w:val="00924B2F"/>
    <w:rsid w:val="00925013"/>
    <w:rsid w:val="00925F28"/>
    <w:rsid w:val="0092744A"/>
    <w:rsid w:val="009300F8"/>
    <w:rsid w:val="00931DFD"/>
    <w:rsid w:val="00932E0C"/>
    <w:rsid w:val="00935E50"/>
    <w:rsid w:val="00937F9D"/>
    <w:rsid w:val="00941D82"/>
    <w:rsid w:val="00944CD6"/>
    <w:rsid w:val="00952855"/>
    <w:rsid w:val="00953474"/>
    <w:rsid w:val="00954B2E"/>
    <w:rsid w:val="00954B37"/>
    <w:rsid w:val="009571B6"/>
    <w:rsid w:val="009573C7"/>
    <w:rsid w:val="00960357"/>
    <w:rsid w:val="009607D8"/>
    <w:rsid w:val="00960C3F"/>
    <w:rsid w:val="009634DD"/>
    <w:rsid w:val="009635B2"/>
    <w:rsid w:val="00964328"/>
    <w:rsid w:val="00973376"/>
    <w:rsid w:val="00973EFC"/>
    <w:rsid w:val="00975BF8"/>
    <w:rsid w:val="00975D02"/>
    <w:rsid w:val="00976B48"/>
    <w:rsid w:val="00977300"/>
    <w:rsid w:val="00980061"/>
    <w:rsid w:val="009812CB"/>
    <w:rsid w:val="00981707"/>
    <w:rsid w:val="00981DA6"/>
    <w:rsid w:val="00982BFB"/>
    <w:rsid w:val="00987A1A"/>
    <w:rsid w:val="0099136D"/>
    <w:rsid w:val="00991B63"/>
    <w:rsid w:val="0099226C"/>
    <w:rsid w:val="009922A8"/>
    <w:rsid w:val="009922AD"/>
    <w:rsid w:val="00992D25"/>
    <w:rsid w:val="00992D9D"/>
    <w:rsid w:val="00995F03"/>
    <w:rsid w:val="009A1F73"/>
    <w:rsid w:val="009A359E"/>
    <w:rsid w:val="009A4F73"/>
    <w:rsid w:val="009A617E"/>
    <w:rsid w:val="009A6640"/>
    <w:rsid w:val="009B2427"/>
    <w:rsid w:val="009B658C"/>
    <w:rsid w:val="009B7161"/>
    <w:rsid w:val="009C12DE"/>
    <w:rsid w:val="009C2A4B"/>
    <w:rsid w:val="009C3F23"/>
    <w:rsid w:val="009C44CA"/>
    <w:rsid w:val="009C4525"/>
    <w:rsid w:val="009C46E1"/>
    <w:rsid w:val="009C57E1"/>
    <w:rsid w:val="009D1E93"/>
    <w:rsid w:val="009D2E40"/>
    <w:rsid w:val="009D33FC"/>
    <w:rsid w:val="009D3D75"/>
    <w:rsid w:val="009D43EB"/>
    <w:rsid w:val="009D52D3"/>
    <w:rsid w:val="009D6143"/>
    <w:rsid w:val="009E41EA"/>
    <w:rsid w:val="009E5B82"/>
    <w:rsid w:val="009E7C09"/>
    <w:rsid w:val="009F1CC9"/>
    <w:rsid w:val="009F2892"/>
    <w:rsid w:val="009F3325"/>
    <w:rsid w:val="009F4507"/>
    <w:rsid w:val="009F5F3B"/>
    <w:rsid w:val="00A033EB"/>
    <w:rsid w:val="00A068CF"/>
    <w:rsid w:val="00A06DA6"/>
    <w:rsid w:val="00A07D06"/>
    <w:rsid w:val="00A1001B"/>
    <w:rsid w:val="00A10559"/>
    <w:rsid w:val="00A12D8E"/>
    <w:rsid w:val="00A16952"/>
    <w:rsid w:val="00A17BF6"/>
    <w:rsid w:val="00A17D29"/>
    <w:rsid w:val="00A24E0D"/>
    <w:rsid w:val="00A25978"/>
    <w:rsid w:val="00A25B23"/>
    <w:rsid w:val="00A265B0"/>
    <w:rsid w:val="00A308F4"/>
    <w:rsid w:val="00A32E23"/>
    <w:rsid w:val="00A3386A"/>
    <w:rsid w:val="00A33876"/>
    <w:rsid w:val="00A35310"/>
    <w:rsid w:val="00A374B9"/>
    <w:rsid w:val="00A379AB"/>
    <w:rsid w:val="00A4349E"/>
    <w:rsid w:val="00A43CDE"/>
    <w:rsid w:val="00A44469"/>
    <w:rsid w:val="00A4778F"/>
    <w:rsid w:val="00A5018D"/>
    <w:rsid w:val="00A5423B"/>
    <w:rsid w:val="00A5456D"/>
    <w:rsid w:val="00A5600B"/>
    <w:rsid w:val="00A60513"/>
    <w:rsid w:val="00A61674"/>
    <w:rsid w:val="00A65138"/>
    <w:rsid w:val="00A65C78"/>
    <w:rsid w:val="00A67BD2"/>
    <w:rsid w:val="00A67D1B"/>
    <w:rsid w:val="00A700A3"/>
    <w:rsid w:val="00A705F4"/>
    <w:rsid w:val="00A71AA1"/>
    <w:rsid w:val="00A720C5"/>
    <w:rsid w:val="00A73DE8"/>
    <w:rsid w:val="00A76F11"/>
    <w:rsid w:val="00A807CF"/>
    <w:rsid w:val="00A8143F"/>
    <w:rsid w:val="00A82B21"/>
    <w:rsid w:val="00A8324C"/>
    <w:rsid w:val="00A868A5"/>
    <w:rsid w:val="00A870C1"/>
    <w:rsid w:val="00A905EE"/>
    <w:rsid w:val="00A91077"/>
    <w:rsid w:val="00A92F74"/>
    <w:rsid w:val="00A93DE3"/>
    <w:rsid w:val="00A94E88"/>
    <w:rsid w:val="00A9513F"/>
    <w:rsid w:val="00A966F0"/>
    <w:rsid w:val="00A96B83"/>
    <w:rsid w:val="00AA2404"/>
    <w:rsid w:val="00AA27C2"/>
    <w:rsid w:val="00AA517A"/>
    <w:rsid w:val="00AA5346"/>
    <w:rsid w:val="00AA7F3E"/>
    <w:rsid w:val="00AB166B"/>
    <w:rsid w:val="00AB1908"/>
    <w:rsid w:val="00AB20C2"/>
    <w:rsid w:val="00AB2AF1"/>
    <w:rsid w:val="00AB4ED2"/>
    <w:rsid w:val="00AB7915"/>
    <w:rsid w:val="00AB7BA2"/>
    <w:rsid w:val="00AC28FA"/>
    <w:rsid w:val="00AC405F"/>
    <w:rsid w:val="00AC792E"/>
    <w:rsid w:val="00AC7E89"/>
    <w:rsid w:val="00AD0D5E"/>
    <w:rsid w:val="00AD3F5B"/>
    <w:rsid w:val="00AD3F61"/>
    <w:rsid w:val="00AD4F52"/>
    <w:rsid w:val="00AD5B06"/>
    <w:rsid w:val="00AE19BF"/>
    <w:rsid w:val="00AE2B77"/>
    <w:rsid w:val="00AE53E1"/>
    <w:rsid w:val="00AE59E2"/>
    <w:rsid w:val="00AF01F3"/>
    <w:rsid w:val="00AF0856"/>
    <w:rsid w:val="00AF3EF9"/>
    <w:rsid w:val="00AF6372"/>
    <w:rsid w:val="00B01332"/>
    <w:rsid w:val="00B01FB5"/>
    <w:rsid w:val="00B0237C"/>
    <w:rsid w:val="00B03EE3"/>
    <w:rsid w:val="00B0499A"/>
    <w:rsid w:val="00B1105B"/>
    <w:rsid w:val="00B1220C"/>
    <w:rsid w:val="00B12D3B"/>
    <w:rsid w:val="00B14AED"/>
    <w:rsid w:val="00B15E79"/>
    <w:rsid w:val="00B16210"/>
    <w:rsid w:val="00B21FC5"/>
    <w:rsid w:val="00B2393E"/>
    <w:rsid w:val="00B242FB"/>
    <w:rsid w:val="00B245EC"/>
    <w:rsid w:val="00B34DD5"/>
    <w:rsid w:val="00B4071A"/>
    <w:rsid w:val="00B40B32"/>
    <w:rsid w:val="00B40C00"/>
    <w:rsid w:val="00B432F2"/>
    <w:rsid w:val="00B4392F"/>
    <w:rsid w:val="00B43DF4"/>
    <w:rsid w:val="00B44D5E"/>
    <w:rsid w:val="00B46B89"/>
    <w:rsid w:val="00B47D0F"/>
    <w:rsid w:val="00B50926"/>
    <w:rsid w:val="00B50BC5"/>
    <w:rsid w:val="00B51F22"/>
    <w:rsid w:val="00B5226E"/>
    <w:rsid w:val="00B5319C"/>
    <w:rsid w:val="00B53829"/>
    <w:rsid w:val="00B6238D"/>
    <w:rsid w:val="00B63FB4"/>
    <w:rsid w:val="00B65BEF"/>
    <w:rsid w:val="00B66E0B"/>
    <w:rsid w:val="00B74B1C"/>
    <w:rsid w:val="00B75812"/>
    <w:rsid w:val="00B77781"/>
    <w:rsid w:val="00B80645"/>
    <w:rsid w:val="00B83497"/>
    <w:rsid w:val="00B855BC"/>
    <w:rsid w:val="00B85A69"/>
    <w:rsid w:val="00B90B4E"/>
    <w:rsid w:val="00B913C5"/>
    <w:rsid w:val="00B916C3"/>
    <w:rsid w:val="00B92704"/>
    <w:rsid w:val="00B9275B"/>
    <w:rsid w:val="00B9415B"/>
    <w:rsid w:val="00B94E5C"/>
    <w:rsid w:val="00B95567"/>
    <w:rsid w:val="00BA01DF"/>
    <w:rsid w:val="00BA1B31"/>
    <w:rsid w:val="00BA1C31"/>
    <w:rsid w:val="00BA2B9F"/>
    <w:rsid w:val="00BA2F69"/>
    <w:rsid w:val="00BA3D96"/>
    <w:rsid w:val="00BA3EC9"/>
    <w:rsid w:val="00BA4FE0"/>
    <w:rsid w:val="00BA51F2"/>
    <w:rsid w:val="00BA5773"/>
    <w:rsid w:val="00BA5E75"/>
    <w:rsid w:val="00BA6D4C"/>
    <w:rsid w:val="00BA7462"/>
    <w:rsid w:val="00BA74F0"/>
    <w:rsid w:val="00BB2C07"/>
    <w:rsid w:val="00BB358D"/>
    <w:rsid w:val="00BB3793"/>
    <w:rsid w:val="00BC0171"/>
    <w:rsid w:val="00BC10AD"/>
    <w:rsid w:val="00BC5D8D"/>
    <w:rsid w:val="00BC6169"/>
    <w:rsid w:val="00BC62C3"/>
    <w:rsid w:val="00BC641C"/>
    <w:rsid w:val="00BC6833"/>
    <w:rsid w:val="00BD0CD1"/>
    <w:rsid w:val="00BD6D11"/>
    <w:rsid w:val="00BE0202"/>
    <w:rsid w:val="00BE19C8"/>
    <w:rsid w:val="00BE283E"/>
    <w:rsid w:val="00BE5243"/>
    <w:rsid w:val="00BF0D4D"/>
    <w:rsid w:val="00BF2029"/>
    <w:rsid w:val="00BF2CF1"/>
    <w:rsid w:val="00BF4051"/>
    <w:rsid w:val="00BF637A"/>
    <w:rsid w:val="00BF6AA5"/>
    <w:rsid w:val="00BF75B3"/>
    <w:rsid w:val="00BF7F96"/>
    <w:rsid w:val="00C01A12"/>
    <w:rsid w:val="00C0432C"/>
    <w:rsid w:val="00C05817"/>
    <w:rsid w:val="00C0646E"/>
    <w:rsid w:val="00C07EED"/>
    <w:rsid w:val="00C11851"/>
    <w:rsid w:val="00C15456"/>
    <w:rsid w:val="00C157C9"/>
    <w:rsid w:val="00C157F9"/>
    <w:rsid w:val="00C166D8"/>
    <w:rsid w:val="00C168A9"/>
    <w:rsid w:val="00C308EB"/>
    <w:rsid w:val="00C3122A"/>
    <w:rsid w:val="00C3142D"/>
    <w:rsid w:val="00C31906"/>
    <w:rsid w:val="00C3747B"/>
    <w:rsid w:val="00C41907"/>
    <w:rsid w:val="00C42D27"/>
    <w:rsid w:val="00C44390"/>
    <w:rsid w:val="00C44E4B"/>
    <w:rsid w:val="00C5401F"/>
    <w:rsid w:val="00C54DB8"/>
    <w:rsid w:val="00C556E4"/>
    <w:rsid w:val="00C6031C"/>
    <w:rsid w:val="00C60F66"/>
    <w:rsid w:val="00C615FC"/>
    <w:rsid w:val="00C619FE"/>
    <w:rsid w:val="00C61E6F"/>
    <w:rsid w:val="00C61F5A"/>
    <w:rsid w:val="00C633D3"/>
    <w:rsid w:val="00C63656"/>
    <w:rsid w:val="00C649F5"/>
    <w:rsid w:val="00C66300"/>
    <w:rsid w:val="00C70A43"/>
    <w:rsid w:val="00C7124A"/>
    <w:rsid w:val="00C713D1"/>
    <w:rsid w:val="00C723C0"/>
    <w:rsid w:val="00C724DA"/>
    <w:rsid w:val="00C72CAA"/>
    <w:rsid w:val="00C76191"/>
    <w:rsid w:val="00C76824"/>
    <w:rsid w:val="00C769A0"/>
    <w:rsid w:val="00C774AA"/>
    <w:rsid w:val="00C8041B"/>
    <w:rsid w:val="00C8095B"/>
    <w:rsid w:val="00C8152A"/>
    <w:rsid w:val="00C85A6B"/>
    <w:rsid w:val="00C874FA"/>
    <w:rsid w:val="00C9203B"/>
    <w:rsid w:val="00C92654"/>
    <w:rsid w:val="00C955C1"/>
    <w:rsid w:val="00C970CE"/>
    <w:rsid w:val="00CA3B0A"/>
    <w:rsid w:val="00CA3B41"/>
    <w:rsid w:val="00CA4369"/>
    <w:rsid w:val="00CA50DC"/>
    <w:rsid w:val="00CA66D2"/>
    <w:rsid w:val="00CB04E0"/>
    <w:rsid w:val="00CB4644"/>
    <w:rsid w:val="00CC5F28"/>
    <w:rsid w:val="00CC7364"/>
    <w:rsid w:val="00CC764E"/>
    <w:rsid w:val="00CD168D"/>
    <w:rsid w:val="00CD23FE"/>
    <w:rsid w:val="00CD49FD"/>
    <w:rsid w:val="00CD4ED1"/>
    <w:rsid w:val="00CD71DF"/>
    <w:rsid w:val="00CE38AB"/>
    <w:rsid w:val="00CF0C73"/>
    <w:rsid w:val="00CF21DC"/>
    <w:rsid w:val="00CF2A18"/>
    <w:rsid w:val="00CF3984"/>
    <w:rsid w:val="00CF3F6E"/>
    <w:rsid w:val="00CF4688"/>
    <w:rsid w:val="00CF506B"/>
    <w:rsid w:val="00CF5563"/>
    <w:rsid w:val="00CF7D67"/>
    <w:rsid w:val="00D0009F"/>
    <w:rsid w:val="00D016F1"/>
    <w:rsid w:val="00D041B4"/>
    <w:rsid w:val="00D05BA4"/>
    <w:rsid w:val="00D05C1A"/>
    <w:rsid w:val="00D07CD2"/>
    <w:rsid w:val="00D16CF9"/>
    <w:rsid w:val="00D21252"/>
    <w:rsid w:val="00D2145E"/>
    <w:rsid w:val="00D237B4"/>
    <w:rsid w:val="00D23A1A"/>
    <w:rsid w:val="00D24313"/>
    <w:rsid w:val="00D36D10"/>
    <w:rsid w:val="00D40246"/>
    <w:rsid w:val="00D40E8E"/>
    <w:rsid w:val="00D4383A"/>
    <w:rsid w:val="00D45709"/>
    <w:rsid w:val="00D45BCD"/>
    <w:rsid w:val="00D47D48"/>
    <w:rsid w:val="00D505DE"/>
    <w:rsid w:val="00D50B37"/>
    <w:rsid w:val="00D539A1"/>
    <w:rsid w:val="00D548C3"/>
    <w:rsid w:val="00D54EC5"/>
    <w:rsid w:val="00D57D48"/>
    <w:rsid w:val="00D63049"/>
    <w:rsid w:val="00D64F3B"/>
    <w:rsid w:val="00D663B6"/>
    <w:rsid w:val="00D67CBE"/>
    <w:rsid w:val="00D701AE"/>
    <w:rsid w:val="00D7109F"/>
    <w:rsid w:val="00D72477"/>
    <w:rsid w:val="00D734FA"/>
    <w:rsid w:val="00D735C2"/>
    <w:rsid w:val="00D73C71"/>
    <w:rsid w:val="00D73DC6"/>
    <w:rsid w:val="00D74712"/>
    <w:rsid w:val="00D750EE"/>
    <w:rsid w:val="00D76522"/>
    <w:rsid w:val="00D76C7C"/>
    <w:rsid w:val="00D80EA6"/>
    <w:rsid w:val="00D824B9"/>
    <w:rsid w:val="00D82978"/>
    <w:rsid w:val="00D836A1"/>
    <w:rsid w:val="00D85742"/>
    <w:rsid w:val="00D85AB8"/>
    <w:rsid w:val="00D912D8"/>
    <w:rsid w:val="00D93108"/>
    <w:rsid w:val="00D9651F"/>
    <w:rsid w:val="00D97E00"/>
    <w:rsid w:val="00DA365C"/>
    <w:rsid w:val="00DA3D4F"/>
    <w:rsid w:val="00DA41B8"/>
    <w:rsid w:val="00DA470A"/>
    <w:rsid w:val="00DA502A"/>
    <w:rsid w:val="00DA509D"/>
    <w:rsid w:val="00DA50FF"/>
    <w:rsid w:val="00DA7206"/>
    <w:rsid w:val="00DB10D2"/>
    <w:rsid w:val="00DB1318"/>
    <w:rsid w:val="00DB50B9"/>
    <w:rsid w:val="00DB7D57"/>
    <w:rsid w:val="00DC2335"/>
    <w:rsid w:val="00DC3E6E"/>
    <w:rsid w:val="00DC5E63"/>
    <w:rsid w:val="00DC61CA"/>
    <w:rsid w:val="00DC6345"/>
    <w:rsid w:val="00DD5B9A"/>
    <w:rsid w:val="00DD647B"/>
    <w:rsid w:val="00DE08FB"/>
    <w:rsid w:val="00DE0DA1"/>
    <w:rsid w:val="00DE5042"/>
    <w:rsid w:val="00DF067A"/>
    <w:rsid w:val="00DF342F"/>
    <w:rsid w:val="00DF4BB3"/>
    <w:rsid w:val="00DF5330"/>
    <w:rsid w:val="00DF6BC7"/>
    <w:rsid w:val="00DF75B8"/>
    <w:rsid w:val="00E00C8D"/>
    <w:rsid w:val="00E0472F"/>
    <w:rsid w:val="00E075E0"/>
    <w:rsid w:val="00E15269"/>
    <w:rsid w:val="00E158EB"/>
    <w:rsid w:val="00E15F03"/>
    <w:rsid w:val="00E1653A"/>
    <w:rsid w:val="00E21DEA"/>
    <w:rsid w:val="00E238B8"/>
    <w:rsid w:val="00E25701"/>
    <w:rsid w:val="00E26F76"/>
    <w:rsid w:val="00E27781"/>
    <w:rsid w:val="00E34741"/>
    <w:rsid w:val="00E36830"/>
    <w:rsid w:val="00E37541"/>
    <w:rsid w:val="00E40147"/>
    <w:rsid w:val="00E40AB5"/>
    <w:rsid w:val="00E412AA"/>
    <w:rsid w:val="00E41A32"/>
    <w:rsid w:val="00E4258D"/>
    <w:rsid w:val="00E4318F"/>
    <w:rsid w:val="00E434AB"/>
    <w:rsid w:val="00E45878"/>
    <w:rsid w:val="00E46EF4"/>
    <w:rsid w:val="00E47802"/>
    <w:rsid w:val="00E51214"/>
    <w:rsid w:val="00E51742"/>
    <w:rsid w:val="00E52588"/>
    <w:rsid w:val="00E538F6"/>
    <w:rsid w:val="00E56F28"/>
    <w:rsid w:val="00E60A31"/>
    <w:rsid w:val="00E60D40"/>
    <w:rsid w:val="00E60DAD"/>
    <w:rsid w:val="00E6313A"/>
    <w:rsid w:val="00E63BF8"/>
    <w:rsid w:val="00E644B0"/>
    <w:rsid w:val="00E65232"/>
    <w:rsid w:val="00E66767"/>
    <w:rsid w:val="00E7367C"/>
    <w:rsid w:val="00E752E2"/>
    <w:rsid w:val="00E752E5"/>
    <w:rsid w:val="00E7722C"/>
    <w:rsid w:val="00E80D8F"/>
    <w:rsid w:val="00E81405"/>
    <w:rsid w:val="00E82C6D"/>
    <w:rsid w:val="00E83A6E"/>
    <w:rsid w:val="00E908CE"/>
    <w:rsid w:val="00E91783"/>
    <w:rsid w:val="00E91960"/>
    <w:rsid w:val="00E9454B"/>
    <w:rsid w:val="00EA0170"/>
    <w:rsid w:val="00EA31B5"/>
    <w:rsid w:val="00EA4086"/>
    <w:rsid w:val="00EA4464"/>
    <w:rsid w:val="00EA4586"/>
    <w:rsid w:val="00EA5270"/>
    <w:rsid w:val="00EA6721"/>
    <w:rsid w:val="00EA77DA"/>
    <w:rsid w:val="00EB00A4"/>
    <w:rsid w:val="00EB09F3"/>
    <w:rsid w:val="00EB1CB3"/>
    <w:rsid w:val="00EB2A60"/>
    <w:rsid w:val="00EB323B"/>
    <w:rsid w:val="00EB4553"/>
    <w:rsid w:val="00EC0CB7"/>
    <w:rsid w:val="00EC5E1E"/>
    <w:rsid w:val="00EC6917"/>
    <w:rsid w:val="00ED09D4"/>
    <w:rsid w:val="00ED4F9A"/>
    <w:rsid w:val="00ED52EB"/>
    <w:rsid w:val="00EE14F5"/>
    <w:rsid w:val="00EE2037"/>
    <w:rsid w:val="00EE2399"/>
    <w:rsid w:val="00EE6B35"/>
    <w:rsid w:val="00EF20FF"/>
    <w:rsid w:val="00EF2BB4"/>
    <w:rsid w:val="00EF3D3A"/>
    <w:rsid w:val="00EF3E59"/>
    <w:rsid w:val="00EF4537"/>
    <w:rsid w:val="00EF6BC5"/>
    <w:rsid w:val="00F00524"/>
    <w:rsid w:val="00F02A82"/>
    <w:rsid w:val="00F03244"/>
    <w:rsid w:val="00F037F4"/>
    <w:rsid w:val="00F0472E"/>
    <w:rsid w:val="00F04AEF"/>
    <w:rsid w:val="00F07307"/>
    <w:rsid w:val="00F11DDC"/>
    <w:rsid w:val="00F1253C"/>
    <w:rsid w:val="00F12849"/>
    <w:rsid w:val="00F12A04"/>
    <w:rsid w:val="00F1670E"/>
    <w:rsid w:val="00F258D0"/>
    <w:rsid w:val="00F26DD2"/>
    <w:rsid w:val="00F27676"/>
    <w:rsid w:val="00F27DAF"/>
    <w:rsid w:val="00F31246"/>
    <w:rsid w:val="00F327F0"/>
    <w:rsid w:val="00F3377D"/>
    <w:rsid w:val="00F3560B"/>
    <w:rsid w:val="00F409F5"/>
    <w:rsid w:val="00F40DFA"/>
    <w:rsid w:val="00F422EC"/>
    <w:rsid w:val="00F429D8"/>
    <w:rsid w:val="00F43E16"/>
    <w:rsid w:val="00F4609B"/>
    <w:rsid w:val="00F503E9"/>
    <w:rsid w:val="00F50EB5"/>
    <w:rsid w:val="00F50F40"/>
    <w:rsid w:val="00F532D5"/>
    <w:rsid w:val="00F55CAF"/>
    <w:rsid w:val="00F560C6"/>
    <w:rsid w:val="00F60663"/>
    <w:rsid w:val="00F60CBE"/>
    <w:rsid w:val="00F62BBF"/>
    <w:rsid w:val="00F630A6"/>
    <w:rsid w:val="00F64126"/>
    <w:rsid w:val="00F669B4"/>
    <w:rsid w:val="00F66A4F"/>
    <w:rsid w:val="00F66D6A"/>
    <w:rsid w:val="00F677BD"/>
    <w:rsid w:val="00F728F7"/>
    <w:rsid w:val="00F74478"/>
    <w:rsid w:val="00F764E5"/>
    <w:rsid w:val="00F76695"/>
    <w:rsid w:val="00F82BD6"/>
    <w:rsid w:val="00F85572"/>
    <w:rsid w:val="00F969F7"/>
    <w:rsid w:val="00F96E84"/>
    <w:rsid w:val="00FA17CB"/>
    <w:rsid w:val="00FA21DB"/>
    <w:rsid w:val="00FA391C"/>
    <w:rsid w:val="00FA39E3"/>
    <w:rsid w:val="00FA3DEC"/>
    <w:rsid w:val="00FA3EBC"/>
    <w:rsid w:val="00FA439C"/>
    <w:rsid w:val="00FA7884"/>
    <w:rsid w:val="00FB041C"/>
    <w:rsid w:val="00FB1FCF"/>
    <w:rsid w:val="00FB216B"/>
    <w:rsid w:val="00FB3236"/>
    <w:rsid w:val="00FB4789"/>
    <w:rsid w:val="00FB5BF4"/>
    <w:rsid w:val="00FB7D64"/>
    <w:rsid w:val="00FD22C6"/>
    <w:rsid w:val="00FD27FB"/>
    <w:rsid w:val="00FD4911"/>
    <w:rsid w:val="00FD5567"/>
    <w:rsid w:val="00FD582C"/>
    <w:rsid w:val="00FD59B9"/>
    <w:rsid w:val="00FD6013"/>
    <w:rsid w:val="00FE1500"/>
    <w:rsid w:val="00FE57DB"/>
    <w:rsid w:val="00FE6659"/>
    <w:rsid w:val="00FF1FC1"/>
    <w:rsid w:val="00FF2227"/>
    <w:rsid w:val="00FF4636"/>
    <w:rsid w:val="00FF46A8"/>
    <w:rsid w:val="00FF5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E2B7773"/>
  <w15:docId w15:val="{CE9596A5-BF6A-459E-AA20-F6F6C4AA4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E1653A"/>
    <w:pPr>
      <w:keepNext/>
      <w:keepLines/>
      <w:numPr>
        <w:numId w:val="1"/>
      </w:numPr>
      <w:spacing w:before="240" w:after="0"/>
      <w:outlineLvl w:val="0"/>
    </w:pPr>
    <w:rPr>
      <w:rFonts w:ascii="Cambria" w:eastAsiaTheme="majorEastAsia" w:hAnsi="Cambria" w:cstheme="majorBidi"/>
      <w:b/>
      <w:color w:val="000000" w:themeColor="text1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E1653A"/>
    <w:pPr>
      <w:keepNext/>
      <w:keepLines/>
      <w:numPr>
        <w:ilvl w:val="1"/>
        <w:numId w:val="1"/>
      </w:numPr>
      <w:spacing w:before="40" w:after="0"/>
      <w:ind w:left="576"/>
      <w:outlineLvl w:val="1"/>
    </w:pPr>
    <w:rPr>
      <w:rFonts w:ascii="Cambria" w:eastAsiaTheme="majorEastAsia" w:hAnsi="Cambria" w:cstheme="majorBidi"/>
      <w:b/>
      <w:color w:val="000000" w:themeColor="text1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DC61CA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DC2335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DC2335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DC2335"/>
    <w:pPr>
      <w:keepNext/>
      <w:keepLines/>
      <w:numPr>
        <w:ilvl w:val="5"/>
        <w:numId w:val="1"/>
      </w:numPr>
      <w:tabs>
        <w:tab w:val="num" w:pos="360"/>
      </w:tabs>
      <w:spacing w:before="40" w:after="0"/>
      <w:ind w:left="0" w:firstLine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DC2335"/>
    <w:pPr>
      <w:keepNext/>
      <w:keepLines/>
      <w:numPr>
        <w:ilvl w:val="6"/>
        <w:numId w:val="1"/>
      </w:numPr>
      <w:tabs>
        <w:tab w:val="num" w:pos="360"/>
      </w:tabs>
      <w:spacing w:before="40" w:after="0"/>
      <w:ind w:left="0" w:firstLine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DC2335"/>
    <w:pPr>
      <w:keepNext/>
      <w:keepLines/>
      <w:numPr>
        <w:ilvl w:val="7"/>
        <w:numId w:val="1"/>
      </w:numPr>
      <w:tabs>
        <w:tab w:val="num" w:pos="360"/>
      </w:tabs>
      <w:spacing w:before="40" w:after="0"/>
      <w:ind w:left="0"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DC2335"/>
    <w:pPr>
      <w:keepNext/>
      <w:keepLines/>
      <w:numPr>
        <w:ilvl w:val="8"/>
        <w:numId w:val="1"/>
      </w:numPr>
      <w:tabs>
        <w:tab w:val="num" w:pos="360"/>
      </w:tabs>
      <w:spacing w:before="40" w:after="0"/>
      <w:ind w:left="0"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F503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503E9"/>
  </w:style>
  <w:style w:type="paragraph" w:styleId="Stopka">
    <w:name w:val="footer"/>
    <w:basedOn w:val="Normalny"/>
    <w:link w:val="StopkaZnak"/>
    <w:uiPriority w:val="99"/>
    <w:unhideWhenUsed/>
    <w:rsid w:val="00F503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503E9"/>
  </w:style>
  <w:style w:type="character" w:customStyle="1" w:styleId="Nagwek1Znak">
    <w:name w:val="Nagłówek 1 Znak"/>
    <w:basedOn w:val="Domylnaczcionkaakapitu"/>
    <w:link w:val="Nagwek1"/>
    <w:uiPriority w:val="9"/>
    <w:rsid w:val="00E1653A"/>
    <w:rPr>
      <w:rFonts w:ascii="Cambria" w:eastAsiaTheme="majorEastAsia" w:hAnsi="Cambria" w:cstheme="majorBidi"/>
      <w:b/>
      <w:color w:val="000000" w:themeColor="text1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F503E9"/>
    <w:pPr>
      <w:outlineLvl w:val="9"/>
    </w:pPr>
    <w:rPr>
      <w:lang w:eastAsia="en-GB"/>
    </w:rPr>
  </w:style>
  <w:style w:type="paragraph" w:styleId="Spistreci2">
    <w:name w:val="toc 2"/>
    <w:basedOn w:val="Normalny"/>
    <w:next w:val="Normalny"/>
    <w:autoRedefine/>
    <w:uiPriority w:val="39"/>
    <w:unhideWhenUsed/>
    <w:rsid w:val="00DC2335"/>
    <w:pPr>
      <w:tabs>
        <w:tab w:val="left" w:pos="851"/>
        <w:tab w:val="right" w:leader="dot" w:pos="9062"/>
      </w:tabs>
      <w:spacing w:after="100"/>
      <w:ind w:left="284"/>
    </w:pPr>
    <w:rPr>
      <w:rFonts w:eastAsiaTheme="minorEastAsia" w:cs="Times New Roman"/>
      <w:lang w:eastAsia="en-GB"/>
    </w:rPr>
  </w:style>
  <w:style w:type="paragraph" w:styleId="Spistreci1">
    <w:name w:val="toc 1"/>
    <w:basedOn w:val="Normalny"/>
    <w:next w:val="Normalny"/>
    <w:autoRedefine/>
    <w:uiPriority w:val="39"/>
    <w:unhideWhenUsed/>
    <w:rsid w:val="00F503E9"/>
    <w:pPr>
      <w:spacing w:after="100"/>
    </w:pPr>
    <w:rPr>
      <w:rFonts w:eastAsiaTheme="minorEastAsia" w:cs="Times New Roman"/>
      <w:lang w:eastAsia="en-GB"/>
    </w:rPr>
  </w:style>
  <w:style w:type="paragraph" w:styleId="Spistreci3">
    <w:name w:val="toc 3"/>
    <w:basedOn w:val="Normalny"/>
    <w:next w:val="Normalny"/>
    <w:autoRedefine/>
    <w:uiPriority w:val="39"/>
    <w:unhideWhenUsed/>
    <w:rsid w:val="00F503E9"/>
    <w:pPr>
      <w:spacing w:after="100"/>
      <w:ind w:left="440"/>
    </w:pPr>
    <w:rPr>
      <w:rFonts w:eastAsiaTheme="minorEastAsia" w:cs="Times New Roman"/>
      <w:lang w:eastAsia="en-GB"/>
    </w:rPr>
  </w:style>
  <w:style w:type="paragraph" w:styleId="Akapitzlist">
    <w:name w:val="List Paragraph"/>
    <w:basedOn w:val="Normalny"/>
    <w:uiPriority w:val="34"/>
    <w:qFormat/>
    <w:rsid w:val="00F503E9"/>
    <w:pPr>
      <w:ind w:left="720"/>
      <w:contextualSpacing/>
    </w:pPr>
  </w:style>
  <w:style w:type="paragraph" w:styleId="Bezodstpw">
    <w:name w:val="No Spacing"/>
    <w:uiPriority w:val="1"/>
    <w:qFormat/>
    <w:rsid w:val="005C065F"/>
    <w:pPr>
      <w:spacing w:after="0" w:line="240" w:lineRule="auto"/>
    </w:pPr>
  </w:style>
  <w:style w:type="character" w:styleId="Pogrubienie">
    <w:name w:val="Strong"/>
    <w:basedOn w:val="Domylnaczcionkaakapitu"/>
    <w:uiPriority w:val="22"/>
    <w:qFormat/>
    <w:rsid w:val="005C065F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C06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C065F"/>
    <w:rPr>
      <w:rFonts w:ascii="Segoe UI" w:hAnsi="Segoe UI" w:cs="Segoe UI"/>
      <w:sz w:val="18"/>
      <w:szCs w:val="18"/>
    </w:rPr>
  </w:style>
  <w:style w:type="character" w:styleId="Uwydatnienie">
    <w:name w:val="Emphasis"/>
    <w:basedOn w:val="Domylnaczcionkaakapitu"/>
    <w:uiPriority w:val="20"/>
    <w:qFormat/>
    <w:rsid w:val="00066072"/>
    <w:rPr>
      <w:i/>
      <w:iCs/>
    </w:rPr>
  </w:style>
  <w:style w:type="character" w:styleId="Wyrnieniedelikatne">
    <w:name w:val="Subtle Emphasis"/>
    <w:basedOn w:val="Domylnaczcionkaakapitu"/>
    <w:uiPriority w:val="19"/>
    <w:qFormat/>
    <w:rsid w:val="00066072"/>
    <w:rPr>
      <w:i/>
      <w:iCs/>
      <w:color w:val="404040" w:themeColor="text1" w:themeTint="BF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06607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066072"/>
    <w:rPr>
      <w:rFonts w:eastAsiaTheme="minorEastAsia"/>
      <w:color w:val="5A5A5A" w:themeColor="text1" w:themeTint="A5"/>
      <w:spacing w:val="15"/>
    </w:rPr>
  </w:style>
  <w:style w:type="paragraph" w:styleId="Tytu">
    <w:name w:val="Title"/>
    <w:basedOn w:val="Normalny"/>
    <w:next w:val="Normalny"/>
    <w:link w:val="TytuZnak"/>
    <w:uiPriority w:val="10"/>
    <w:qFormat/>
    <w:rsid w:val="0006607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06607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gwek2Znak">
    <w:name w:val="Nagłówek 2 Znak"/>
    <w:basedOn w:val="Domylnaczcionkaakapitu"/>
    <w:link w:val="Nagwek2"/>
    <w:uiPriority w:val="9"/>
    <w:rsid w:val="00E1653A"/>
    <w:rPr>
      <w:rFonts w:ascii="Cambria" w:eastAsiaTheme="majorEastAsia" w:hAnsi="Cambria" w:cstheme="majorBidi"/>
      <w:b/>
      <w:color w:val="000000" w:themeColor="text1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DC61C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C5E62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C5E62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C5E62"/>
    <w:rPr>
      <w:vertAlign w:val="superscript"/>
    </w:rPr>
  </w:style>
  <w:style w:type="character" w:customStyle="1" w:styleId="Nagwek4Znak">
    <w:name w:val="Nagłówek 4 Znak"/>
    <w:basedOn w:val="Domylnaczcionkaakapitu"/>
    <w:link w:val="Nagwek4"/>
    <w:uiPriority w:val="9"/>
    <w:rsid w:val="00DC233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DC2335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DC2335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DC233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DC233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DC233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ipercze">
    <w:name w:val="Hyperlink"/>
    <w:basedOn w:val="Domylnaczcionkaakapitu"/>
    <w:uiPriority w:val="99"/>
    <w:unhideWhenUsed/>
    <w:rsid w:val="00D93108"/>
    <w:rPr>
      <w:color w:val="0563C1" w:themeColor="hyperlink"/>
      <w:u w:val="single"/>
    </w:rPr>
  </w:style>
  <w:style w:type="table" w:styleId="Tabela-Siatka">
    <w:name w:val="Table Grid"/>
    <w:basedOn w:val="Standardowy"/>
    <w:uiPriority w:val="59"/>
    <w:rsid w:val="00185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istreci4">
    <w:name w:val="toc 4"/>
    <w:basedOn w:val="Normalny"/>
    <w:next w:val="Normalny"/>
    <w:autoRedefine/>
    <w:uiPriority w:val="39"/>
    <w:unhideWhenUsed/>
    <w:rsid w:val="00114902"/>
    <w:pPr>
      <w:spacing w:after="100"/>
      <w:ind w:left="660"/>
    </w:pPr>
    <w:rPr>
      <w:rFonts w:eastAsiaTheme="minorEastAsia"/>
      <w:lang w:eastAsia="en-GB"/>
    </w:rPr>
  </w:style>
  <w:style w:type="paragraph" w:styleId="Spistreci5">
    <w:name w:val="toc 5"/>
    <w:basedOn w:val="Normalny"/>
    <w:next w:val="Normalny"/>
    <w:autoRedefine/>
    <w:uiPriority w:val="39"/>
    <w:unhideWhenUsed/>
    <w:rsid w:val="00114902"/>
    <w:pPr>
      <w:spacing w:after="100"/>
      <w:ind w:left="880"/>
    </w:pPr>
    <w:rPr>
      <w:rFonts w:eastAsiaTheme="minorEastAsia"/>
      <w:lang w:eastAsia="en-GB"/>
    </w:rPr>
  </w:style>
  <w:style w:type="paragraph" w:styleId="Spistreci6">
    <w:name w:val="toc 6"/>
    <w:basedOn w:val="Normalny"/>
    <w:next w:val="Normalny"/>
    <w:autoRedefine/>
    <w:uiPriority w:val="39"/>
    <w:unhideWhenUsed/>
    <w:rsid w:val="00114902"/>
    <w:pPr>
      <w:spacing w:after="100"/>
      <w:ind w:left="1100"/>
    </w:pPr>
    <w:rPr>
      <w:rFonts w:eastAsiaTheme="minorEastAsia"/>
      <w:lang w:eastAsia="en-GB"/>
    </w:rPr>
  </w:style>
  <w:style w:type="paragraph" w:styleId="Spistreci7">
    <w:name w:val="toc 7"/>
    <w:basedOn w:val="Normalny"/>
    <w:next w:val="Normalny"/>
    <w:autoRedefine/>
    <w:uiPriority w:val="39"/>
    <w:unhideWhenUsed/>
    <w:rsid w:val="00114902"/>
    <w:pPr>
      <w:spacing w:after="100"/>
      <w:ind w:left="1320"/>
    </w:pPr>
    <w:rPr>
      <w:rFonts w:eastAsiaTheme="minorEastAsia"/>
      <w:lang w:eastAsia="en-GB"/>
    </w:rPr>
  </w:style>
  <w:style w:type="paragraph" w:styleId="Spistreci8">
    <w:name w:val="toc 8"/>
    <w:basedOn w:val="Normalny"/>
    <w:next w:val="Normalny"/>
    <w:autoRedefine/>
    <w:uiPriority w:val="39"/>
    <w:unhideWhenUsed/>
    <w:rsid w:val="00114902"/>
    <w:pPr>
      <w:spacing w:after="100"/>
      <w:ind w:left="1540"/>
    </w:pPr>
    <w:rPr>
      <w:rFonts w:eastAsiaTheme="minorEastAsia"/>
      <w:lang w:eastAsia="en-GB"/>
    </w:rPr>
  </w:style>
  <w:style w:type="paragraph" w:styleId="Spistreci9">
    <w:name w:val="toc 9"/>
    <w:basedOn w:val="Normalny"/>
    <w:next w:val="Normalny"/>
    <w:autoRedefine/>
    <w:uiPriority w:val="39"/>
    <w:unhideWhenUsed/>
    <w:rsid w:val="00114902"/>
    <w:pPr>
      <w:spacing w:after="100"/>
      <w:ind w:left="1760"/>
    </w:pPr>
    <w:rPr>
      <w:rFonts w:eastAsiaTheme="minorEastAsia"/>
      <w:lang w:eastAsia="en-GB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14902"/>
    <w:rPr>
      <w:color w:val="605E5C"/>
      <w:shd w:val="clear" w:color="auto" w:fill="E1DFDD"/>
    </w:rPr>
  </w:style>
  <w:style w:type="table" w:customStyle="1" w:styleId="TableGrid">
    <w:name w:val="TableGrid"/>
    <w:rsid w:val="00D47D48"/>
    <w:pPr>
      <w:spacing w:after="0" w:line="240" w:lineRule="auto"/>
    </w:pPr>
    <w:rPr>
      <w:rFonts w:eastAsiaTheme="minorEastAsia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2C48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pl-PL"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2C4819"/>
    <w:rPr>
      <w:rFonts w:ascii="Courier New" w:eastAsia="Times New Roman" w:hAnsi="Courier New" w:cs="Courier New"/>
      <w:sz w:val="20"/>
      <w:szCs w:val="20"/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3796B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3796B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3796B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D2E4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D2E4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9D2E4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D2E4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D2E40"/>
    <w:rPr>
      <w:b/>
      <w:bCs/>
      <w:sz w:val="20"/>
      <w:szCs w:val="20"/>
    </w:rPr>
  </w:style>
  <w:style w:type="paragraph" w:styleId="NormalnyWeb">
    <w:name w:val="Normal (Web)"/>
    <w:basedOn w:val="Normalny"/>
    <w:uiPriority w:val="99"/>
    <w:semiHidden/>
    <w:unhideWhenUsed/>
    <w:rsid w:val="00CF7D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customStyle="1" w:styleId="pnormal">
    <w:name w:val="p_normal"/>
    <w:basedOn w:val="Normalny"/>
    <w:rsid w:val="00CF7D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styleId="Legenda">
    <w:name w:val="caption"/>
    <w:basedOn w:val="Normalny"/>
    <w:next w:val="Normalny"/>
    <w:uiPriority w:val="35"/>
    <w:unhideWhenUsed/>
    <w:qFormat/>
    <w:rsid w:val="00E238B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Tekstzastpczy">
    <w:name w:val="Placeholder Text"/>
    <w:basedOn w:val="Domylnaczcionkaakapitu"/>
    <w:uiPriority w:val="99"/>
    <w:semiHidden/>
    <w:rsid w:val="008057AF"/>
    <w:rPr>
      <w:color w:val="808080"/>
    </w:rPr>
  </w:style>
  <w:style w:type="table" w:styleId="Tabelalisty3akcent1">
    <w:name w:val="List Table 3 Accent 1"/>
    <w:basedOn w:val="Standardowy"/>
    <w:uiPriority w:val="48"/>
    <w:rsid w:val="00BC641C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Tabelasiatki4akcent1">
    <w:name w:val="Grid Table 4 Accent 1"/>
    <w:basedOn w:val="Standardowy"/>
    <w:uiPriority w:val="49"/>
    <w:rsid w:val="00BC641C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cskcde">
    <w:name w:val="cskcde"/>
    <w:basedOn w:val="Domylnaczcionkaakapitu"/>
    <w:rsid w:val="003851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41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0536">
          <w:marLeft w:val="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88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5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1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6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2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7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1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4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2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1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6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3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8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7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3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9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7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5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05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6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6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2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1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5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5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6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96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98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58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757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508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7045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7422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893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0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0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8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1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5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9DB368-7B7A-4BD0-88F7-EA0A40BAB7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6</TotalTime>
  <Pages>1</Pages>
  <Words>385</Words>
  <Characters>2314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fo Marine</Company>
  <LinksUpToDate>false</LinksUpToDate>
  <CharactersWithSpaces>2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liza2</dc:creator>
  <cp:keywords>, docId:23790FB8A81F460ED1B7E8A51266D398</cp:keywords>
  <dc:description/>
  <cp:lastModifiedBy>Office12</cp:lastModifiedBy>
  <cp:revision>23</cp:revision>
  <cp:lastPrinted>2019-08-20T08:09:00Z</cp:lastPrinted>
  <dcterms:created xsi:type="dcterms:W3CDTF">2025-10-27T08:04:00Z</dcterms:created>
  <dcterms:modified xsi:type="dcterms:W3CDTF">2026-03-31T12:58:00Z</dcterms:modified>
</cp:coreProperties>
</file>